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BEDFC" w14:textId="77777777" w:rsidR="007A1E2A" w:rsidRPr="00A675C6" w:rsidRDefault="007A1E2A" w:rsidP="007A1E2A">
      <w:pPr>
        <w:pStyle w:val="Default"/>
        <w:rPr>
          <w:lang w:val="hu-HU"/>
        </w:rPr>
      </w:pP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457"/>
        <w:gridCol w:w="1374"/>
        <w:gridCol w:w="1261"/>
        <w:gridCol w:w="570"/>
        <w:gridCol w:w="280"/>
        <w:gridCol w:w="1551"/>
        <w:gridCol w:w="1831"/>
      </w:tblGrid>
      <w:tr w:rsidR="007A1E2A" w:rsidRPr="00B90883" w14:paraId="78CCFE3C" w14:textId="77777777" w:rsidTr="00AD3791">
        <w:trPr>
          <w:trHeight w:val="321"/>
        </w:trPr>
        <w:tc>
          <w:tcPr>
            <w:tcW w:w="4923" w:type="dxa"/>
            <w:gridSpan w:val="4"/>
          </w:tcPr>
          <w:p w14:paraId="3775C8F8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Óbudai Egyetem </w:t>
            </w:r>
          </w:p>
          <w:p w14:paraId="3CABA5A4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Bánki Donát Gépész és Biztonságtechnikai Mérnöki Kar </w:t>
            </w:r>
          </w:p>
        </w:tc>
        <w:tc>
          <w:tcPr>
            <w:tcW w:w="4232" w:type="dxa"/>
            <w:gridSpan w:val="4"/>
          </w:tcPr>
          <w:p w14:paraId="1FFE4C5D" w14:textId="77777777" w:rsidR="007A1E2A" w:rsidRPr="00CA061A" w:rsidRDefault="00485BAC">
            <w:pPr>
              <w:pStyle w:val="Default"/>
              <w:rPr>
                <w:b/>
                <w:sz w:val="20"/>
                <w:szCs w:val="20"/>
                <w:lang w:val="hu-HU"/>
              </w:rPr>
            </w:pPr>
            <w:r w:rsidRPr="00CA061A">
              <w:rPr>
                <w:b/>
                <w:sz w:val="20"/>
                <w:szCs w:val="20"/>
                <w:lang w:val="hu-HU"/>
              </w:rPr>
              <w:t>Gépészeti és Technológiai</w:t>
            </w:r>
            <w:r w:rsidR="007A1E2A" w:rsidRPr="00CA061A">
              <w:rPr>
                <w:b/>
                <w:sz w:val="20"/>
                <w:szCs w:val="20"/>
                <w:lang w:val="hu-HU"/>
              </w:rPr>
              <w:t xml:space="preserve"> Intézet </w:t>
            </w:r>
          </w:p>
          <w:p w14:paraId="79C43FB5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CA061A">
              <w:rPr>
                <w:b/>
                <w:sz w:val="20"/>
                <w:szCs w:val="20"/>
                <w:lang w:val="hu-HU"/>
              </w:rPr>
              <w:t>Anyagtechnológiai Intézeti Tanszék</w:t>
            </w:r>
            <w:r w:rsidRPr="00A675C6">
              <w:rPr>
                <w:sz w:val="20"/>
                <w:szCs w:val="20"/>
                <w:lang w:val="hu-HU"/>
              </w:rPr>
              <w:t xml:space="preserve"> </w:t>
            </w:r>
          </w:p>
        </w:tc>
      </w:tr>
      <w:tr w:rsidR="007A1E2A" w:rsidRPr="00A675C6" w14:paraId="78A7D58E" w14:textId="77777777" w:rsidTr="007A1E2A">
        <w:trPr>
          <w:trHeight w:val="201"/>
        </w:trPr>
        <w:tc>
          <w:tcPr>
            <w:tcW w:w="9155" w:type="dxa"/>
            <w:gridSpan w:val="8"/>
          </w:tcPr>
          <w:p w14:paraId="6B422AD2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>Tantárgy neve és kódja</w:t>
            </w:r>
            <w:r w:rsidR="00222888">
              <w:rPr>
                <w:b/>
                <w:bCs/>
                <w:sz w:val="20"/>
                <w:szCs w:val="20"/>
                <w:lang w:val="hu-HU"/>
              </w:rPr>
              <w:t>:</w:t>
            </w:r>
            <w:r w:rsidR="00222888" w:rsidRPr="00CC65FE">
              <w:rPr>
                <w:lang w:val="hu-HU"/>
              </w:rPr>
              <w:t xml:space="preserve"> </w:t>
            </w:r>
            <w:r w:rsidR="00222888" w:rsidRPr="00222888">
              <w:rPr>
                <w:b/>
                <w:bCs/>
                <w:sz w:val="20"/>
                <w:szCs w:val="20"/>
                <w:lang w:val="hu-HU"/>
              </w:rPr>
              <w:t xml:space="preserve">Autóipari kötés- és alakítástechnológia </w:t>
            </w:r>
            <w:r w:rsidR="00222888" w:rsidRPr="00CC65FE">
              <w:rPr>
                <w:b/>
                <w:sz w:val="20"/>
                <w:szCs w:val="20"/>
                <w:lang w:val="hu-HU"/>
              </w:rPr>
              <w:t>BAXAK17BNE</w:t>
            </w:r>
            <w:r w:rsidRPr="00222888">
              <w:rPr>
                <w:b/>
                <w:bCs/>
                <w:sz w:val="20"/>
                <w:szCs w:val="20"/>
                <w:lang w:val="hu-HU"/>
              </w:rPr>
              <w:t xml:space="preserve"> </w:t>
            </w:r>
            <w:r w:rsidR="00222888">
              <w:rPr>
                <w:b/>
                <w:bCs/>
                <w:sz w:val="20"/>
                <w:szCs w:val="20"/>
                <w:lang w:val="hu-HU"/>
              </w:rPr>
              <w:t>Kreditérték: 3</w:t>
            </w:r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 </w:t>
            </w:r>
          </w:p>
          <w:p w14:paraId="6471B133" w14:textId="3EA83AA8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i/>
                <w:iCs/>
                <w:sz w:val="20"/>
                <w:szCs w:val="20"/>
                <w:lang w:val="hu-HU"/>
              </w:rPr>
              <w:t>Nappali tagozat</w:t>
            </w:r>
            <w:r w:rsidR="00AD3791">
              <w:rPr>
                <w:i/>
                <w:iCs/>
                <w:sz w:val="20"/>
                <w:szCs w:val="20"/>
                <w:lang w:val="hu-HU"/>
              </w:rPr>
              <w:t>: 2013/24 1. félév</w:t>
            </w:r>
          </w:p>
        </w:tc>
      </w:tr>
      <w:tr w:rsidR="007A1E2A" w:rsidRPr="00A675C6" w14:paraId="1941E0F6" w14:textId="77777777" w:rsidTr="007A1E2A">
        <w:trPr>
          <w:trHeight w:val="90"/>
        </w:trPr>
        <w:tc>
          <w:tcPr>
            <w:tcW w:w="9155" w:type="dxa"/>
            <w:gridSpan w:val="8"/>
          </w:tcPr>
          <w:p w14:paraId="59B8953B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Szakok, melyeken a tárgyat oktatják: Gépészmérnöki szak </w:t>
            </w:r>
          </w:p>
        </w:tc>
      </w:tr>
      <w:tr w:rsidR="007A1E2A" w:rsidRPr="00B90883" w14:paraId="0D3A6C14" w14:textId="77777777" w:rsidTr="00AD3791">
        <w:trPr>
          <w:trHeight w:val="205"/>
        </w:trPr>
        <w:tc>
          <w:tcPr>
            <w:tcW w:w="2288" w:type="dxa"/>
            <w:gridSpan w:val="2"/>
          </w:tcPr>
          <w:p w14:paraId="0F5FFFC2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Tantárgyfelelős oktató: </w:t>
            </w:r>
          </w:p>
        </w:tc>
        <w:tc>
          <w:tcPr>
            <w:tcW w:w="2635" w:type="dxa"/>
            <w:gridSpan w:val="2"/>
          </w:tcPr>
          <w:p w14:paraId="70E36667" w14:textId="322136EE" w:rsidR="00222888" w:rsidRDefault="007A1E2A" w:rsidP="00222888">
            <w:pPr>
              <w:pStyle w:val="Default"/>
              <w:rPr>
                <w:sz w:val="20"/>
                <w:szCs w:val="20"/>
                <w:lang w:val="hu-HU"/>
              </w:rPr>
            </w:pPr>
            <w:proofErr w:type="spellStart"/>
            <w:r w:rsidRPr="00A675C6">
              <w:rPr>
                <w:sz w:val="20"/>
                <w:szCs w:val="20"/>
                <w:lang w:val="hu-HU"/>
              </w:rPr>
              <w:t>Dr.</w:t>
            </w:r>
            <w:r w:rsidR="00AD3791">
              <w:rPr>
                <w:sz w:val="20"/>
                <w:szCs w:val="20"/>
                <w:lang w:val="hu-HU"/>
              </w:rPr>
              <w:t>habil</w:t>
            </w:r>
            <w:proofErr w:type="spellEnd"/>
            <w:r w:rsidR="00AD3791">
              <w:rPr>
                <w:sz w:val="20"/>
                <w:szCs w:val="20"/>
                <w:lang w:val="hu-HU"/>
              </w:rPr>
              <w:t>.</w:t>
            </w:r>
            <w:r w:rsidRPr="00A675C6">
              <w:rPr>
                <w:sz w:val="20"/>
                <w:szCs w:val="20"/>
                <w:lang w:val="hu-HU"/>
              </w:rPr>
              <w:t xml:space="preserve"> </w:t>
            </w:r>
            <w:r w:rsidR="00222888">
              <w:rPr>
                <w:sz w:val="20"/>
                <w:szCs w:val="20"/>
                <w:lang w:val="hu-HU"/>
              </w:rPr>
              <w:t>Kovács Tünde</w:t>
            </w:r>
            <w:r w:rsidR="00AD3791">
              <w:rPr>
                <w:sz w:val="20"/>
                <w:szCs w:val="20"/>
                <w:lang w:val="hu-HU"/>
              </w:rPr>
              <w:t xml:space="preserve"> PhD</w:t>
            </w:r>
          </w:p>
          <w:p w14:paraId="5EDC6EB5" w14:textId="209CF975" w:rsidR="007A1E2A" w:rsidRPr="00A675C6" w:rsidRDefault="00222888" w:rsidP="00222888">
            <w:pPr>
              <w:pStyle w:val="Default"/>
              <w:rPr>
                <w:sz w:val="20"/>
                <w:szCs w:val="20"/>
                <w:lang w:val="hu-HU"/>
              </w:rPr>
            </w:pPr>
            <w:proofErr w:type="spellStart"/>
            <w:r>
              <w:rPr>
                <w:sz w:val="20"/>
                <w:szCs w:val="20"/>
                <w:lang w:val="hu-HU"/>
              </w:rPr>
              <w:t>Dr</w:t>
            </w:r>
            <w:r w:rsidR="00AD3791">
              <w:rPr>
                <w:sz w:val="20"/>
                <w:szCs w:val="20"/>
                <w:lang w:val="hu-HU"/>
              </w:rPr>
              <w:t>.habil</w:t>
            </w:r>
            <w:proofErr w:type="spellEnd"/>
            <w:r w:rsidR="00AD3791">
              <w:rPr>
                <w:sz w:val="20"/>
                <w:szCs w:val="20"/>
                <w:lang w:val="hu-HU"/>
              </w:rPr>
              <w:t>.</w:t>
            </w:r>
            <w:r>
              <w:rPr>
                <w:sz w:val="20"/>
                <w:szCs w:val="20"/>
                <w:lang w:val="hu-HU"/>
              </w:rPr>
              <w:t xml:space="preserve"> Gonda Viktor</w:t>
            </w:r>
            <w:r w:rsidR="007A1E2A" w:rsidRPr="00A675C6">
              <w:rPr>
                <w:sz w:val="20"/>
                <w:szCs w:val="20"/>
                <w:lang w:val="hu-HU"/>
              </w:rPr>
              <w:t xml:space="preserve"> </w:t>
            </w:r>
            <w:r w:rsidR="00AD3791">
              <w:rPr>
                <w:sz w:val="20"/>
                <w:szCs w:val="20"/>
                <w:lang w:val="hu-HU"/>
              </w:rPr>
              <w:t>PhD</w:t>
            </w:r>
          </w:p>
        </w:tc>
        <w:tc>
          <w:tcPr>
            <w:tcW w:w="850" w:type="dxa"/>
            <w:gridSpan w:val="2"/>
          </w:tcPr>
          <w:p w14:paraId="4990082B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Oktatók: </w:t>
            </w:r>
          </w:p>
        </w:tc>
        <w:tc>
          <w:tcPr>
            <w:tcW w:w="3382" w:type="dxa"/>
            <w:gridSpan w:val="2"/>
          </w:tcPr>
          <w:p w14:paraId="5A8E0629" w14:textId="77777777" w:rsidR="00AD3791" w:rsidRDefault="00AD3791" w:rsidP="00AD3791">
            <w:pPr>
              <w:pStyle w:val="Default"/>
              <w:rPr>
                <w:sz w:val="20"/>
                <w:szCs w:val="20"/>
                <w:lang w:val="hu-HU"/>
              </w:rPr>
            </w:pPr>
            <w:proofErr w:type="spellStart"/>
            <w:r w:rsidRPr="00A675C6">
              <w:rPr>
                <w:sz w:val="20"/>
                <w:szCs w:val="20"/>
                <w:lang w:val="hu-HU"/>
              </w:rPr>
              <w:t>Dr.</w:t>
            </w:r>
            <w:r>
              <w:rPr>
                <w:sz w:val="20"/>
                <w:szCs w:val="20"/>
                <w:lang w:val="hu-HU"/>
              </w:rPr>
              <w:t>habil</w:t>
            </w:r>
            <w:proofErr w:type="spellEnd"/>
            <w:r>
              <w:rPr>
                <w:sz w:val="20"/>
                <w:szCs w:val="20"/>
                <w:lang w:val="hu-HU"/>
              </w:rPr>
              <w:t>.</w:t>
            </w:r>
            <w:r w:rsidRPr="00A675C6">
              <w:rPr>
                <w:sz w:val="20"/>
                <w:szCs w:val="20"/>
                <w:lang w:val="hu-HU"/>
              </w:rPr>
              <w:t xml:space="preserve"> </w:t>
            </w:r>
            <w:r>
              <w:rPr>
                <w:sz w:val="20"/>
                <w:szCs w:val="20"/>
                <w:lang w:val="hu-HU"/>
              </w:rPr>
              <w:t>Kovács Tünde PhD</w:t>
            </w:r>
          </w:p>
          <w:p w14:paraId="605A8F5A" w14:textId="158F3654" w:rsidR="007A1E2A" w:rsidRPr="00A675C6" w:rsidRDefault="00AD3791" w:rsidP="00AD3791">
            <w:pPr>
              <w:pStyle w:val="Default"/>
              <w:rPr>
                <w:sz w:val="20"/>
                <w:szCs w:val="20"/>
                <w:lang w:val="hu-HU"/>
              </w:rPr>
            </w:pPr>
            <w:proofErr w:type="spellStart"/>
            <w:r>
              <w:rPr>
                <w:sz w:val="20"/>
                <w:szCs w:val="20"/>
                <w:lang w:val="hu-HU"/>
              </w:rPr>
              <w:t>Dr.habil</w:t>
            </w:r>
            <w:proofErr w:type="spellEnd"/>
            <w:r>
              <w:rPr>
                <w:sz w:val="20"/>
                <w:szCs w:val="20"/>
                <w:lang w:val="hu-HU"/>
              </w:rPr>
              <w:t>. Gonda Viktor</w:t>
            </w:r>
            <w:r w:rsidRPr="00A675C6">
              <w:rPr>
                <w:sz w:val="20"/>
                <w:szCs w:val="20"/>
                <w:lang w:val="hu-HU"/>
              </w:rPr>
              <w:t xml:space="preserve"> </w:t>
            </w:r>
            <w:r>
              <w:rPr>
                <w:sz w:val="20"/>
                <w:szCs w:val="20"/>
                <w:lang w:val="hu-HU"/>
              </w:rPr>
              <w:t>PhD</w:t>
            </w:r>
          </w:p>
        </w:tc>
      </w:tr>
      <w:tr w:rsidR="007A1E2A" w:rsidRPr="00B90883" w14:paraId="0E9720B6" w14:textId="77777777" w:rsidTr="00AD3791">
        <w:trPr>
          <w:trHeight w:val="205"/>
        </w:trPr>
        <w:tc>
          <w:tcPr>
            <w:tcW w:w="4923" w:type="dxa"/>
            <w:gridSpan w:val="4"/>
          </w:tcPr>
          <w:p w14:paraId="155102D3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Előtanulmányi feltételek: </w:t>
            </w:r>
          </w:p>
          <w:p w14:paraId="5FE61E09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(kóddal) </w:t>
            </w:r>
          </w:p>
        </w:tc>
        <w:tc>
          <w:tcPr>
            <w:tcW w:w="4232" w:type="dxa"/>
            <w:gridSpan w:val="4"/>
          </w:tcPr>
          <w:p w14:paraId="1A1B20C1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proofErr w:type="spellStart"/>
            <w:r w:rsidRPr="00A675C6">
              <w:rPr>
                <w:sz w:val="20"/>
                <w:szCs w:val="20"/>
                <w:lang w:val="hu-HU"/>
              </w:rPr>
              <w:t>Anyagpok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 xml:space="preserve"> és technológiák </w:t>
            </w:r>
            <w:r w:rsidR="00476975">
              <w:rPr>
                <w:sz w:val="20"/>
                <w:szCs w:val="20"/>
                <w:lang w:val="hu-HU"/>
              </w:rPr>
              <w:t>I</w:t>
            </w:r>
            <w:r w:rsidRPr="00A675C6">
              <w:rPr>
                <w:sz w:val="20"/>
                <w:szCs w:val="20"/>
                <w:lang w:val="hu-HU"/>
              </w:rPr>
              <w:t xml:space="preserve">I. </w:t>
            </w:r>
          </w:p>
          <w:p w14:paraId="1DC44BA8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(BAXAN12BNE) </w:t>
            </w:r>
            <w:r w:rsidR="00222888">
              <w:rPr>
                <w:sz w:val="20"/>
                <w:szCs w:val="20"/>
                <w:lang w:val="hu-HU"/>
              </w:rPr>
              <w:t>aláírás</w:t>
            </w:r>
          </w:p>
        </w:tc>
      </w:tr>
      <w:tr w:rsidR="007A1E2A" w:rsidRPr="00A675C6" w14:paraId="0A079E49" w14:textId="77777777" w:rsidTr="007A1E2A">
        <w:trPr>
          <w:trHeight w:val="205"/>
        </w:trPr>
        <w:tc>
          <w:tcPr>
            <w:tcW w:w="1831" w:type="dxa"/>
          </w:tcPr>
          <w:p w14:paraId="56CE8DD4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Heti óraszámok: </w:t>
            </w:r>
          </w:p>
        </w:tc>
        <w:tc>
          <w:tcPr>
            <w:tcW w:w="1831" w:type="dxa"/>
            <w:gridSpan w:val="2"/>
          </w:tcPr>
          <w:p w14:paraId="4D23E232" w14:textId="77777777" w:rsidR="007A1E2A" w:rsidRPr="00A675C6" w:rsidRDefault="007A1E2A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Előadás: </w:t>
            </w:r>
            <w:r w:rsidR="00222888">
              <w:rPr>
                <w:sz w:val="20"/>
                <w:szCs w:val="20"/>
                <w:lang w:val="hu-HU"/>
              </w:rPr>
              <w:t>2</w:t>
            </w:r>
            <w:r w:rsidRPr="00A675C6">
              <w:rPr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1831" w:type="dxa"/>
            <w:gridSpan w:val="2"/>
          </w:tcPr>
          <w:p w14:paraId="74A96C61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Tantermi gyakorlat: 0 </w:t>
            </w:r>
          </w:p>
        </w:tc>
        <w:tc>
          <w:tcPr>
            <w:tcW w:w="1831" w:type="dxa"/>
            <w:gridSpan w:val="2"/>
          </w:tcPr>
          <w:p w14:paraId="22AFCBBD" w14:textId="77777777" w:rsidR="007A1E2A" w:rsidRPr="00A675C6" w:rsidRDefault="007A1E2A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Laborgyakorlat: </w:t>
            </w:r>
            <w:r w:rsidR="00222888">
              <w:rPr>
                <w:sz w:val="20"/>
                <w:szCs w:val="20"/>
                <w:lang w:val="hu-HU"/>
              </w:rPr>
              <w:t>1</w:t>
            </w:r>
            <w:r w:rsidRPr="00A675C6">
              <w:rPr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1831" w:type="dxa"/>
          </w:tcPr>
          <w:p w14:paraId="4D27C6EF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Konzultáció: igény szerint </w:t>
            </w:r>
          </w:p>
        </w:tc>
      </w:tr>
      <w:tr w:rsidR="007A1E2A" w:rsidRPr="00A675C6" w14:paraId="3B118621" w14:textId="77777777" w:rsidTr="00AD3791">
        <w:trPr>
          <w:trHeight w:val="205"/>
        </w:trPr>
        <w:tc>
          <w:tcPr>
            <w:tcW w:w="4923" w:type="dxa"/>
            <w:gridSpan w:val="4"/>
          </w:tcPr>
          <w:p w14:paraId="615019BA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Számonkérés módja (</w:t>
            </w:r>
            <w:proofErr w:type="gramStart"/>
            <w:r w:rsidRPr="00A675C6">
              <w:rPr>
                <w:sz w:val="20"/>
                <w:szCs w:val="20"/>
                <w:lang w:val="hu-HU"/>
              </w:rPr>
              <w:t>s,v</w:t>
            </w:r>
            <w:proofErr w:type="gramEnd"/>
            <w:r w:rsidRPr="00A675C6">
              <w:rPr>
                <w:sz w:val="20"/>
                <w:szCs w:val="20"/>
                <w:lang w:val="hu-HU"/>
              </w:rPr>
              <w:t xml:space="preserve">,f): v </w:t>
            </w:r>
          </w:p>
        </w:tc>
        <w:tc>
          <w:tcPr>
            <w:tcW w:w="4232" w:type="dxa"/>
            <w:gridSpan w:val="4"/>
          </w:tcPr>
          <w:p w14:paraId="58F7F226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vizsga </w:t>
            </w:r>
          </w:p>
        </w:tc>
      </w:tr>
      <w:tr w:rsidR="007A1E2A" w:rsidRPr="00A675C6" w14:paraId="5E02BC5E" w14:textId="77777777" w:rsidTr="007A1E2A">
        <w:trPr>
          <w:trHeight w:val="88"/>
        </w:trPr>
        <w:tc>
          <w:tcPr>
            <w:tcW w:w="9155" w:type="dxa"/>
            <w:gridSpan w:val="8"/>
          </w:tcPr>
          <w:p w14:paraId="2A53702A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A tananyag </w:t>
            </w:r>
          </w:p>
        </w:tc>
      </w:tr>
      <w:tr w:rsidR="007A1E2A" w:rsidRPr="00A675C6" w14:paraId="1143D296" w14:textId="77777777" w:rsidTr="00222888">
        <w:trPr>
          <w:trHeight w:val="324"/>
        </w:trPr>
        <w:tc>
          <w:tcPr>
            <w:tcW w:w="9155" w:type="dxa"/>
            <w:gridSpan w:val="8"/>
            <w:tcBorders>
              <w:bottom w:val="single" w:sz="4" w:space="0" w:color="auto"/>
            </w:tcBorders>
          </w:tcPr>
          <w:p w14:paraId="2A015C6F" w14:textId="77777777" w:rsidR="007A1E2A" w:rsidRPr="00A675C6" w:rsidRDefault="007A1E2A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i/>
                <w:iCs/>
                <w:sz w:val="20"/>
                <w:szCs w:val="20"/>
                <w:lang w:val="hu-HU"/>
              </w:rPr>
              <w:t xml:space="preserve">Oktatási cél: </w:t>
            </w:r>
            <w:r w:rsidRPr="00A675C6">
              <w:rPr>
                <w:sz w:val="20"/>
                <w:szCs w:val="20"/>
                <w:lang w:val="hu-HU"/>
              </w:rPr>
              <w:t xml:space="preserve">A tantárgy keretében a hallgatók megismerik a gépészeti gyakorlatban használatos </w:t>
            </w:r>
            <w:r w:rsidR="00222888">
              <w:rPr>
                <w:sz w:val="20"/>
                <w:szCs w:val="20"/>
                <w:lang w:val="hu-HU"/>
              </w:rPr>
              <w:t>kötéstechnológiákat és képlékeny alakítási technológiákat.</w:t>
            </w:r>
            <w:r w:rsidRPr="00A675C6">
              <w:rPr>
                <w:sz w:val="20"/>
                <w:szCs w:val="20"/>
                <w:lang w:val="hu-HU"/>
              </w:rPr>
              <w:t xml:space="preserve"> </w:t>
            </w:r>
          </w:p>
        </w:tc>
      </w:tr>
      <w:tr w:rsidR="007A1E2A" w:rsidRPr="00A675C6" w14:paraId="207E5497" w14:textId="77777777" w:rsidTr="007A1E2A">
        <w:trPr>
          <w:trHeight w:val="1152"/>
        </w:trPr>
        <w:tc>
          <w:tcPr>
            <w:tcW w:w="9155" w:type="dxa"/>
            <w:gridSpan w:val="8"/>
          </w:tcPr>
          <w:p w14:paraId="71F28A2C" w14:textId="77777777" w:rsidR="007A1E2A" w:rsidRDefault="007A1E2A">
            <w:pPr>
              <w:pStyle w:val="Default"/>
              <w:rPr>
                <w:i/>
                <w:iCs/>
                <w:sz w:val="20"/>
                <w:szCs w:val="20"/>
                <w:lang w:val="hu-HU"/>
              </w:rPr>
            </w:pPr>
            <w:r w:rsidRPr="00A675C6">
              <w:rPr>
                <w:i/>
                <w:iCs/>
                <w:sz w:val="20"/>
                <w:szCs w:val="20"/>
                <w:lang w:val="hu-HU"/>
              </w:rPr>
              <w:t xml:space="preserve">Tematika: </w:t>
            </w:r>
            <w:r w:rsidR="00222888">
              <w:rPr>
                <w:i/>
                <w:iCs/>
                <w:sz w:val="20"/>
                <w:szCs w:val="20"/>
                <w:lang w:val="hu-HU"/>
              </w:rPr>
              <w:t xml:space="preserve">A félév két fontos </w:t>
            </w:r>
            <w:proofErr w:type="spellStart"/>
            <w:r w:rsidR="00222888">
              <w:rPr>
                <w:i/>
                <w:iCs/>
                <w:sz w:val="20"/>
                <w:szCs w:val="20"/>
                <w:lang w:val="hu-HU"/>
              </w:rPr>
              <w:t>területete</w:t>
            </w:r>
            <w:proofErr w:type="spellEnd"/>
            <w:r w:rsidR="00222888">
              <w:rPr>
                <w:i/>
                <w:iCs/>
                <w:sz w:val="20"/>
                <w:szCs w:val="20"/>
                <w:lang w:val="hu-HU"/>
              </w:rPr>
              <w:t xml:space="preserve"> ölel fel Kötéstechnológia és Alakítástechnológia</w:t>
            </w:r>
          </w:p>
          <w:p w14:paraId="00ABB758" w14:textId="77777777" w:rsidR="00222888" w:rsidRPr="00A675C6" w:rsidRDefault="00222888">
            <w:pPr>
              <w:pStyle w:val="Default"/>
              <w:rPr>
                <w:sz w:val="20"/>
                <w:szCs w:val="20"/>
                <w:lang w:val="hu-HU"/>
              </w:rPr>
            </w:pPr>
          </w:p>
          <w:p w14:paraId="56A55A19" w14:textId="77777777" w:rsidR="007A1E2A" w:rsidRPr="002A65AB" w:rsidRDefault="00222888" w:rsidP="002A65AB">
            <w:pPr>
              <w:autoSpaceDE w:val="0"/>
              <w:autoSpaceDN w:val="0"/>
              <w:adjustRightInd w:val="0"/>
              <w:jc w:val="both"/>
              <w:rPr>
                <w:rFonts w:ascii="Times" w:hAnsi="Times" w:cs="Times"/>
                <w:sz w:val="20"/>
                <w:szCs w:val="20"/>
              </w:rPr>
            </w:pPr>
            <w:r w:rsidRPr="00CC65FE">
              <w:rPr>
                <w:rFonts w:ascii="Times" w:hAnsi="Times" w:cs="Times"/>
                <w:sz w:val="20"/>
                <w:szCs w:val="20"/>
                <w:lang w:val="hu-HU"/>
              </w:rPr>
              <w:t>Fontosabb vágási és hegesztési eljárások áttekintése. Hegesztés gépesítése és automatizálása. A kötési és alakítási eljárások alkalmazása az autóiparban ill. az üzemeltetésben. Ipari alkalmazások.</w:t>
            </w:r>
            <w:r w:rsidRPr="00CC65FE">
              <w:rPr>
                <w:sz w:val="20"/>
                <w:szCs w:val="20"/>
                <w:lang w:val="hu-HU"/>
              </w:rPr>
              <w:t xml:space="preserve"> Kötéstechnológiai eljárások felosztása, csoportosítása. A hegesztés minőségügyi rendszere, a hegesztés személyi, tárgyi és szervezeti feltétele. Kötés- és varrattípusok és rajzi jelölése. Hegesztett kötések kialakításának elve. Hegesztéssel összefüggő főbb tevékenységek: élelőkészítés, tisztítás, munkadarabok befogása, illesztés, fűzés, készülékek alkalmazása, előmelegítés, utókezelés és utóhőkezelés. Hegesztő-berendezések kialakítása, elvi működése és főbb jellemzői.  A hegesztés és rokon eljárásai munka- és balesetvédelme. Ömlesztő hegesztőeljárások: ívhegesztés bevont elektródával, védőgázos ívhegesztések, plazmaív-hegesztés, fedett ívű hegesztés, gázhegesztés, sugárhegesztések. Az eljárások elve, berendezése, technológiai jellemzői, végrehajtása és alkalmazása. Sajtoló hegesztőeljárások: ellenállás-hegesztések, dörzshegesztés, különleges eljárások. Az eljárások elve, berendezése, technológiai jellemzői, végrehajtása és alkalmazása. Hegeszthetőség: fogalmi rendszere, fémek hegeszthetőségének szempontjai. hegeszthetőségi vizsgálatok. Forrasztás elve, eljárásváltozatai, eszközei, anyagai. Forrasztóhelyes szerkezeti kialakítások. Ragasztás elve, eljárásváltozatai, eszközei, anyagai. Ragasztóhelyes szerkezeti kialakítások.</w:t>
            </w:r>
            <w:r w:rsidR="002A65AB" w:rsidRPr="00CC65FE">
              <w:rPr>
                <w:sz w:val="20"/>
                <w:szCs w:val="20"/>
                <w:lang w:val="hu-HU"/>
              </w:rPr>
              <w:t xml:space="preserve"> </w:t>
            </w:r>
            <w:r w:rsidRPr="00CC65FE">
              <w:rPr>
                <w:sz w:val="20"/>
                <w:szCs w:val="20"/>
                <w:lang w:val="hu-HU"/>
              </w:rPr>
              <w:t>A fémes szerkezeti anyagok képlékeny alakítási technológiái.</w:t>
            </w:r>
            <w:r w:rsidRPr="00CC65FE">
              <w:rPr>
                <w:rFonts w:ascii="Times" w:hAnsi="Times" w:cs="Times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A65AB">
              <w:rPr>
                <w:rFonts w:ascii="Times" w:hAnsi="Times" w:cs="Times"/>
                <w:sz w:val="20"/>
                <w:szCs w:val="20"/>
              </w:rPr>
              <w:t>Hideg</w:t>
            </w:r>
            <w:proofErr w:type="spellEnd"/>
            <w:r w:rsidRPr="002A65AB">
              <w:rPr>
                <w:rFonts w:ascii="Times" w:hAnsi="Times" w:cs="Times"/>
                <w:sz w:val="20"/>
                <w:szCs w:val="20"/>
              </w:rPr>
              <w:t xml:space="preserve">- </w:t>
            </w:r>
            <w:proofErr w:type="spellStart"/>
            <w:r w:rsidRPr="002A65AB">
              <w:rPr>
                <w:rFonts w:ascii="Times" w:hAnsi="Times" w:cs="Times"/>
                <w:sz w:val="20"/>
                <w:szCs w:val="20"/>
              </w:rPr>
              <w:t>és</w:t>
            </w:r>
            <w:proofErr w:type="spellEnd"/>
            <w:r w:rsidRPr="002A65AB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Pr="002A65AB">
              <w:rPr>
                <w:rFonts w:ascii="Times" w:hAnsi="Times" w:cs="Times"/>
                <w:sz w:val="20"/>
                <w:szCs w:val="20"/>
              </w:rPr>
              <w:t>melegalakítási</w:t>
            </w:r>
            <w:proofErr w:type="spellEnd"/>
            <w:r w:rsidRPr="002A65AB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Pr="002A65AB">
              <w:rPr>
                <w:rFonts w:ascii="Times" w:hAnsi="Times" w:cs="Times"/>
                <w:sz w:val="20"/>
                <w:szCs w:val="20"/>
              </w:rPr>
              <w:t>eljárások</w:t>
            </w:r>
            <w:proofErr w:type="spellEnd"/>
            <w:r w:rsidRPr="002A65AB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Pr="002A65AB">
              <w:rPr>
                <w:rFonts w:ascii="Times" w:hAnsi="Times" w:cs="Times"/>
                <w:sz w:val="20"/>
                <w:szCs w:val="20"/>
              </w:rPr>
              <w:t>áttekintése</w:t>
            </w:r>
            <w:proofErr w:type="spellEnd"/>
            <w:r w:rsidRPr="002A65AB">
              <w:rPr>
                <w:rFonts w:ascii="Times" w:hAnsi="Times" w:cs="Times"/>
                <w:sz w:val="20"/>
                <w:szCs w:val="20"/>
              </w:rPr>
              <w:t xml:space="preserve">. </w:t>
            </w:r>
            <w:proofErr w:type="spellStart"/>
            <w:r w:rsidRPr="002A65AB">
              <w:rPr>
                <w:rFonts w:ascii="Times" w:hAnsi="Times" w:cs="Times"/>
                <w:sz w:val="20"/>
                <w:szCs w:val="20"/>
              </w:rPr>
              <w:t>Lemezalakítás</w:t>
            </w:r>
            <w:proofErr w:type="spellEnd"/>
            <w:r w:rsidRPr="002A65AB"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 w:rsidRPr="002A65AB">
              <w:rPr>
                <w:rFonts w:ascii="Times" w:hAnsi="Times" w:cs="Times"/>
                <w:sz w:val="20"/>
                <w:szCs w:val="20"/>
              </w:rPr>
              <w:t>kivágás</w:t>
            </w:r>
            <w:proofErr w:type="spellEnd"/>
            <w:r w:rsidRPr="002A65AB"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 w:rsidRPr="002A65AB">
              <w:rPr>
                <w:rFonts w:ascii="Times" w:hAnsi="Times" w:cs="Times"/>
                <w:sz w:val="20"/>
                <w:szCs w:val="20"/>
              </w:rPr>
              <w:t>mélyhúzás</w:t>
            </w:r>
            <w:proofErr w:type="spellEnd"/>
            <w:r w:rsidRPr="002A65AB"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 w:rsidRPr="002A65AB">
              <w:rPr>
                <w:rFonts w:ascii="Times" w:hAnsi="Times" w:cs="Times"/>
                <w:sz w:val="20"/>
                <w:szCs w:val="20"/>
              </w:rPr>
              <w:t>folyatás</w:t>
            </w:r>
            <w:proofErr w:type="spellEnd"/>
            <w:r w:rsidR="007A1E2A" w:rsidRPr="002A65AB">
              <w:rPr>
                <w:sz w:val="20"/>
                <w:szCs w:val="20"/>
                <w:lang w:val="hu-HU"/>
              </w:rPr>
              <w:t>.</w:t>
            </w:r>
            <w:r w:rsidR="007A1E2A" w:rsidRPr="00A675C6">
              <w:rPr>
                <w:sz w:val="20"/>
                <w:szCs w:val="20"/>
                <w:lang w:val="hu-HU"/>
              </w:rPr>
              <w:t xml:space="preserve"> </w:t>
            </w:r>
          </w:p>
        </w:tc>
      </w:tr>
    </w:tbl>
    <w:p w14:paraId="297FEC30" w14:textId="77777777" w:rsidR="007A1E2A" w:rsidRPr="00A675C6" w:rsidRDefault="007A1E2A" w:rsidP="007A1E2A">
      <w:pPr>
        <w:pStyle w:val="Default"/>
        <w:rPr>
          <w:lang w:val="hu-HU"/>
        </w:rPr>
      </w:pPr>
    </w:p>
    <w:tbl>
      <w:tblPr>
        <w:tblW w:w="9293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7909"/>
      </w:tblGrid>
      <w:tr w:rsidR="007A1E2A" w:rsidRPr="00B90883" w14:paraId="053AC5A4" w14:textId="77777777" w:rsidTr="000A4EC5">
        <w:trPr>
          <w:trHeight w:val="107"/>
        </w:trPr>
        <w:tc>
          <w:tcPr>
            <w:tcW w:w="9293" w:type="dxa"/>
            <w:gridSpan w:val="2"/>
          </w:tcPr>
          <w:p w14:paraId="2B94C448" w14:textId="77777777" w:rsidR="007A1E2A" w:rsidRPr="00A675C6" w:rsidRDefault="007A1E2A" w:rsidP="00FB2EE2">
            <w:pPr>
              <w:pStyle w:val="Default"/>
              <w:jc w:val="center"/>
              <w:rPr>
                <w:sz w:val="23"/>
                <w:szCs w:val="23"/>
                <w:lang w:val="hu-HU"/>
              </w:rPr>
            </w:pPr>
            <w:r w:rsidRPr="00A675C6">
              <w:rPr>
                <w:b/>
                <w:bCs/>
                <w:sz w:val="23"/>
                <w:szCs w:val="23"/>
                <w:lang w:val="hu-HU"/>
              </w:rPr>
              <w:t>1. A témakörök heti bontás (Ütemezés)</w:t>
            </w:r>
          </w:p>
        </w:tc>
      </w:tr>
      <w:tr w:rsidR="007A1E2A" w:rsidRPr="00A675C6" w14:paraId="3C36E9E7" w14:textId="77777777" w:rsidTr="00222888">
        <w:trPr>
          <w:trHeight w:val="90"/>
        </w:trPr>
        <w:tc>
          <w:tcPr>
            <w:tcW w:w="1384" w:type="dxa"/>
          </w:tcPr>
          <w:p w14:paraId="3ABCE2FE" w14:textId="77777777" w:rsidR="007A1E2A" w:rsidRPr="00A675C6" w:rsidRDefault="007A1E2A">
            <w:pPr>
              <w:pStyle w:val="Default"/>
              <w:rPr>
                <w:b/>
                <w:sz w:val="20"/>
                <w:szCs w:val="20"/>
                <w:lang w:val="hu-HU"/>
              </w:rPr>
            </w:pPr>
            <w:r w:rsidRPr="00A675C6">
              <w:rPr>
                <w:b/>
                <w:sz w:val="20"/>
                <w:szCs w:val="20"/>
                <w:lang w:val="hu-HU"/>
              </w:rPr>
              <w:t xml:space="preserve">Oktatási hét </w:t>
            </w:r>
          </w:p>
        </w:tc>
        <w:tc>
          <w:tcPr>
            <w:tcW w:w="7909" w:type="dxa"/>
          </w:tcPr>
          <w:p w14:paraId="7B5D0FDF" w14:textId="77777777" w:rsidR="007A1E2A" w:rsidRPr="00A675C6" w:rsidRDefault="007A1E2A">
            <w:pPr>
              <w:pStyle w:val="Default"/>
              <w:rPr>
                <w:b/>
                <w:sz w:val="20"/>
                <w:szCs w:val="20"/>
                <w:lang w:val="hu-HU"/>
              </w:rPr>
            </w:pPr>
            <w:r w:rsidRPr="00A675C6">
              <w:rPr>
                <w:b/>
                <w:sz w:val="20"/>
                <w:szCs w:val="20"/>
                <w:lang w:val="hu-HU"/>
              </w:rPr>
              <w:t xml:space="preserve">Témakör </w:t>
            </w:r>
            <w:r w:rsidR="00222888">
              <w:rPr>
                <w:b/>
                <w:sz w:val="20"/>
                <w:szCs w:val="20"/>
                <w:lang w:val="hu-HU"/>
              </w:rPr>
              <w:t>Autóipari Kötéstechnológia</w:t>
            </w:r>
          </w:p>
        </w:tc>
      </w:tr>
      <w:tr w:rsidR="007A1E2A" w:rsidRPr="00B90883" w14:paraId="0CF6D433" w14:textId="77777777" w:rsidTr="00222888">
        <w:trPr>
          <w:trHeight w:val="439"/>
        </w:trPr>
        <w:tc>
          <w:tcPr>
            <w:tcW w:w="1384" w:type="dxa"/>
          </w:tcPr>
          <w:p w14:paraId="21B8218E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1. </w:t>
            </w:r>
          </w:p>
        </w:tc>
        <w:tc>
          <w:tcPr>
            <w:tcW w:w="7909" w:type="dxa"/>
          </w:tcPr>
          <w:p w14:paraId="2FEC07DF" w14:textId="77777777" w:rsidR="007A1E2A" w:rsidRPr="00A675C6" w:rsidRDefault="0057797E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Hegeszthetőség fogalmi rendszere, ömlesztő hegesztések.</w:t>
            </w:r>
          </w:p>
        </w:tc>
      </w:tr>
      <w:tr w:rsidR="001F7F75" w:rsidRPr="00A675C6" w14:paraId="3159C6B2" w14:textId="77777777" w:rsidTr="00222888">
        <w:trPr>
          <w:trHeight w:val="210"/>
        </w:trPr>
        <w:tc>
          <w:tcPr>
            <w:tcW w:w="1384" w:type="dxa"/>
          </w:tcPr>
          <w:p w14:paraId="7437685D" w14:textId="77777777" w:rsidR="001F7F75" w:rsidRPr="00A675C6" w:rsidRDefault="001F7F75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2. </w:t>
            </w:r>
          </w:p>
        </w:tc>
        <w:tc>
          <w:tcPr>
            <w:tcW w:w="7909" w:type="dxa"/>
          </w:tcPr>
          <w:p w14:paraId="0CABAEB3" w14:textId="77777777" w:rsidR="001F7F75" w:rsidRPr="00A675C6" w:rsidRDefault="0057797E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Sajtoló hegesztések, ellenállás ponthegesztés.</w:t>
            </w:r>
          </w:p>
        </w:tc>
      </w:tr>
      <w:tr w:rsidR="0097284D" w:rsidRPr="00B90883" w14:paraId="13104DB3" w14:textId="77777777" w:rsidTr="00222888">
        <w:trPr>
          <w:trHeight w:val="210"/>
        </w:trPr>
        <w:tc>
          <w:tcPr>
            <w:tcW w:w="1384" w:type="dxa"/>
          </w:tcPr>
          <w:p w14:paraId="5C2860F2" w14:textId="77777777" w:rsidR="0097284D" w:rsidRPr="00A675C6" w:rsidRDefault="0097284D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2. </w:t>
            </w:r>
          </w:p>
        </w:tc>
        <w:tc>
          <w:tcPr>
            <w:tcW w:w="7909" w:type="dxa"/>
          </w:tcPr>
          <w:p w14:paraId="141C0C4B" w14:textId="77777777" w:rsidR="0097284D" w:rsidRPr="00A675C6" w:rsidRDefault="0057797E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orrasztás, forraszanyagok a forrasztás technológiája</w:t>
            </w:r>
          </w:p>
        </w:tc>
      </w:tr>
      <w:tr w:rsidR="0097284D" w:rsidRPr="00A675C6" w14:paraId="04CA5601" w14:textId="77777777" w:rsidTr="00222888">
        <w:trPr>
          <w:trHeight w:val="210"/>
        </w:trPr>
        <w:tc>
          <w:tcPr>
            <w:tcW w:w="1384" w:type="dxa"/>
          </w:tcPr>
          <w:p w14:paraId="73818532" w14:textId="77777777" w:rsidR="0097284D" w:rsidRPr="00A675C6" w:rsidRDefault="0097284D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3. </w:t>
            </w:r>
          </w:p>
        </w:tc>
        <w:tc>
          <w:tcPr>
            <w:tcW w:w="7909" w:type="dxa"/>
          </w:tcPr>
          <w:p w14:paraId="4ADFBFB5" w14:textId="77777777" w:rsidR="0097284D" w:rsidRPr="00A675C6" w:rsidRDefault="00CC65FE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Ragasztás, ragasz</w:t>
            </w:r>
            <w:r w:rsidR="0057797E">
              <w:rPr>
                <w:sz w:val="20"/>
                <w:szCs w:val="20"/>
                <w:lang w:val="hu-HU"/>
              </w:rPr>
              <w:t xml:space="preserve">tók, </w:t>
            </w:r>
            <w:r>
              <w:rPr>
                <w:sz w:val="20"/>
                <w:szCs w:val="20"/>
                <w:lang w:val="hu-HU"/>
              </w:rPr>
              <w:t>ra</w:t>
            </w:r>
            <w:r w:rsidR="0057797E">
              <w:rPr>
                <w:sz w:val="20"/>
                <w:szCs w:val="20"/>
                <w:lang w:val="hu-HU"/>
              </w:rPr>
              <w:t>gasztás méretezése</w:t>
            </w:r>
          </w:p>
        </w:tc>
      </w:tr>
      <w:tr w:rsidR="0097284D" w:rsidRPr="00A675C6" w14:paraId="558438B9" w14:textId="77777777" w:rsidTr="00222888">
        <w:trPr>
          <w:trHeight w:val="210"/>
        </w:trPr>
        <w:tc>
          <w:tcPr>
            <w:tcW w:w="1384" w:type="dxa"/>
          </w:tcPr>
          <w:p w14:paraId="61521045" w14:textId="77777777" w:rsidR="0097284D" w:rsidRPr="00A675C6" w:rsidRDefault="0097284D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4.</w:t>
            </w:r>
          </w:p>
        </w:tc>
        <w:tc>
          <w:tcPr>
            <w:tcW w:w="7909" w:type="dxa"/>
          </w:tcPr>
          <w:p w14:paraId="244711D7" w14:textId="77777777" w:rsidR="0097284D" w:rsidRPr="00A675C6" w:rsidRDefault="0057797E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Hegesztett kötések ellenőrzése, vizsgálatai.</w:t>
            </w:r>
          </w:p>
        </w:tc>
      </w:tr>
      <w:tr w:rsidR="0097284D" w:rsidRPr="00A675C6" w14:paraId="7AA7857E" w14:textId="77777777" w:rsidTr="00222888">
        <w:trPr>
          <w:trHeight w:val="440"/>
        </w:trPr>
        <w:tc>
          <w:tcPr>
            <w:tcW w:w="1384" w:type="dxa"/>
          </w:tcPr>
          <w:p w14:paraId="4C810652" w14:textId="77777777" w:rsidR="0097284D" w:rsidRPr="00A675C6" w:rsidRDefault="0097284D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5. </w:t>
            </w:r>
          </w:p>
        </w:tc>
        <w:tc>
          <w:tcPr>
            <w:tcW w:w="7909" w:type="dxa"/>
          </w:tcPr>
          <w:p w14:paraId="0CDC4DF6" w14:textId="77777777" w:rsidR="0097284D" w:rsidRPr="00A675C6" w:rsidRDefault="0057797E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Hegesztési technológia tervezése</w:t>
            </w:r>
          </w:p>
        </w:tc>
      </w:tr>
      <w:tr w:rsidR="0097284D" w:rsidRPr="00A675C6" w14:paraId="1CE18110" w14:textId="77777777" w:rsidTr="00222888">
        <w:trPr>
          <w:trHeight w:val="325"/>
        </w:trPr>
        <w:tc>
          <w:tcPr>
            <w:tcW w:w="1384" w:type="dxa"/>
          </w:tcPr>
          <w:p w14:paraId="07B93CA5" w14:textId="77777777" w:rsidR="0097284D" w:rsidRPr="00A675C6" w:rsidRDefault="0097284D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6. </w:t>
            </w:r>
          </w:p>
        </w:tc>
        <w:tc>
          <w:tcPr>
            <w:tcW w:w="7909" w:type="dxa"/>
          </w:tcPr>
          <w:p w14:paraId="685841CF" w14:textId="77777777" w:rsidR="0097284D" w:rsidRPr="00A675C6" w:rsidRDefault="0057797E" w:rsidP="00222888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Összefoglalás</w:t>
            </w:r>
          </w:p>
        </w:tc>
      </w:tr>
      <w:tr w:rsidR="0097284D" w:rsidRPr="00A675C6" w14:paraId="20B37562" w14:textId="77777777" w:rsidTr="00222888">
        <w:trPr>
          <w:trHeight w:val="92"/>
        </w:trPr>
        <w:tc>
          <w:tcPr>
            <w:tcW w:w="1384" w:type="dxa"/>
          </w:tcPr>
          <w:p w14:paraId="1220F4A5" w14:textId="77777777" w:rsidR="0097284D" w:rsidRPr="00A675C6" w:rsidRDefault="0097284D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7. </w:t>
            </w:r>
          </w:p>
        </w:tc>
        <w:tc>
          <w:tcPr>
            <w:tcW w:w="7909" w:type="dxa"/>
          </w:tcPr>
          <w:p w14:paraId="15560967" w14:textId="77777777" w:rsidR="0097284D" w:rsidRPr="00A675C6" w:rsidRDefault="00222888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>1. ZH</w:t>
            </w:r>
          </w:p>
        </w:tc>
      </w:tr>
      <w:tr w:rsidR="00222888" w:rsidRPr="00A675C6" w14:paraId="52408F92" w14:textId="77777777" w:rsidTr="00222888">
        <w:trPr>
          <w:trHeight w:val="210"/>
        </w:trPr>
        <w:tc>
          <w:tcPr>
            <w:tcW w:w="1384" w:type="dxa"/>
          </w:tcPr>
          <w:p w14:paraId="1FAAF696" w14:textId="77777777" w:rsidR="00222888" w:rsidRPr="00A675C6" w:rsidRDefault="00222888" w:rsidP="00222888">
            <w:pPr>
              <w:pStyle w:val="Default"/>
              <w:rPr>
                <w:b/>
                <w:sz w:val="20"/>
                <w:szCs w:val="20"/>
                <w:lang w:val="hu-HU"/>
              </w:rPr>
            </w:pPr>
            <w:r w:rsidRPr="00A675C6">
              <w:rPr>
                <w:b/>
                <w:sz w:val="20"/>
                <w:szCs w:val="20"/>
                <w:lang w:val="hu-HU"/>
              </w:rPr>
              <w:t xml:space="preserve">Oktatási hét </w:t>
            </w:r>
          </w:p>
        </w:tc>
        <w:tc>
          <w:tcPr>
            <w:tcW w:w="7909" w:type="dxa"/>
          </w:tcPr>
          <w:p w14:paraId="7CC2A4FE" w14:textId="77777777" w:rsidR="00222888" w:rsidRPr="00A675C6" w:rsidRDefault="00222888" w:rsidP="00222888">
            <w:pPr>
              <w:pStyle w:val="Default"/>
              <w:rPr>
                <w:b/>
                <w:sz w:val="20"/>
                <w:szCs w:val="20"/>
                <w:lang w:val="hu-HU"/>
              </w:rPr>
            </w:pPr>
            <w:r w:rsidRPr="00A675C6">
              <w:rPr>
                <w:b/>
                <w:sz w:val="20"/>
                <w:szCs w:val="20"/>
                <w:lang w:val="hu-HU"/>
              </w:rPr>
              <w:t xml:space="preserve">Témakör </w:t>
            </w:r>
            <w:r>
              <w:rPr>
                <w:b/>
                <w:sz w:val="20"/>
                <w:szCs w:val="20"/>
                <w:lang w:val="hu-HU"/>
              </w:rPr>
              <w:t>Autóipari Alakítástechnológia</w:t>
            </w:r>
          </w:p>
        </w:tc>
      </w:tr>
      <w:tr w:rsidR="0097284D" w:rsidRPr="00A675C6" w14:paraId="2252596A" w14:textId="77777777" w:rsidTr="00222888">
        <w:trPr>
          <w:trHeight w:val="210"/>
        </w:trPr>
        <w:tc>
          <w:tcPr>
            <w:tcW w:w="1384" w:type="dxa"/>
          </w:tcPr>
          <w:p w14:paraId="11D0B214" w14:textId="77777777" w:rsidR="0097284D" w:rsidRPr="002A65AB" w:rsidRDefault="00E6125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2A65AB">
              <w:rPr>
                <w:sz w:val="20"/>
                <w:szCs w:val="20"/>
                <w:lang w:val="hu-HU"/>
              </w:rPr>
              <w:t>8</w:t>
            </w:r>
            <w:r w:rsidR="0097284D" w:rsidRPr="002A65AB">
              <w:rPr>
                <w:sz w:val="20"/>
                <w:szCs w:val="20"/>
                <w:lang w:val="hu-HU"/>
              </w:rPr>
              <w:t xml:space="preserve">. </w:t>
            </w:r>
          </w:p>
        </w:tc>
        <w:tc>
          <w:tcPr>
            <w:tcW w:w="7909" w:type="dxa"/>
          </w:tcPr>
          <w:p w14:paraId="0E4C5B2C" w14:textId="77777777" w:rsidR="0097284D" w:rsidRPr="00E61257" w:rsidRDefault="00B826D9" w:rsidP="0097284D">
            <w:pPr>
              <w:pStyle w:val="Default"/>
              <w:rPr>
                <w:sz w:val="20"/>
                <w:szCs w:val="20"/>
                <w:lang w:val="hu-HU"/>
              </w:rPr>
            </w:pPr>
            <w:proofErr w:type="spellStart"/>
            <w:r w:rsidRPr="00E61257">
              <w:rPr>
                <w:sz w:val="20"/>
              </w:rPr>
              <w:t>Képlékenyalakító</w:t>
            </w:r>
            <w:proofErr w:type="spellEnd"/>
            <w:r w:rsidRPr="00E61257">
              <w:rPr>
                <w:sz w:val="20"/>
              </w:rPr>
              <w:t xml:space="preserve"> </w:t>
            </w:r>
            <w:proofErr w:type="spellStart"/>
            <w:r w:rsidRPr="00E61257">
              <w:rPr>
                <w:sz w:val="20"/>
              </w:rPr>
              <w:t>technológiák</w:t>
            </w:r>
            <w:proofErr w:type="spellEnd"/>
            <w:r w:rsidRPr="00E61257">
              <w:rPr>
                <w:sz w:val="20"/>
              </w:rPr>
              <w:t xml:space="preserve"> </w:t>
            </w:r>
            <w:proofErr w:type="spellStart"/>
            <w:r w:rsidRPr="00E61257">
              <w:rPr>
                <w:sz w:val="20"/>
              </w:rPr>
              <w:t>csoportosítása</w:t>
            </w:r>
            <w:proofErr w:type="spellEnd"/>
          </w:p>
        </w:tc>
      </w:tr>
      <w:tr w:rsidR="0097284D" w:rsidRPr="00B90883" w14:paraId="418ACD11" w14:textId="77777777" w:rsidTr="00222888">
        <w:trPr>
          <w:trHeight w:val="210"/>
        </w:trPr>
        <w:tc>
          <w:tcPr>
            <w:tcW w:w="1384" w:type="dxa"/>
          </w:tcPr>
          <w:p w14:paraId="4C3CF459" w14:textId="77777777" w:rsidR="0097284D" w:rsidRPr="002A65AB" w:rsidRDefault="00E6125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2A65AB">
              <w:rPr>
                <w:sz w:val="20"/>
                <w:szCs w:val="20"/>
                <w:lang w:val="hu-HU"/>
              </w:rPr>
              <w:t>9</w:t>
            </w:r>
            <w:r w:rsidR="0097284D" w:rsidRPr="002A65AB">
              <w:rPr>
                <w:sz w:val="20"/>
                <w:szCs w:val="20"/>
                <w:lang w:val="hu-HU"/>
              </w:rPr>
              <w:t xml:space="preserve">. </w:t>
            </w:r>
          </w:p>
        </w:tc>
        <w:tc>
          <w:tcPr>
            <w:tcW w:w="7909" w:type="dxa"/>
          </w:tcPr>
          <w:p w14:paraId="5976E70D" w14:textId="77777777" w:rsidR="0097284D" w:rsidRPr="00E61257" w:rsidRDefault="00B826D9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CC65FE">
              <w:rPr>
                <w:sz w:val="20"/>
                <w:lang w:val="hu-HU"/>
              </w:rPr>
              <w:t>Folyásgörbe és súrlódási együttható meghatározása</w:t>
            </w:r>
          </w:p>
        </w:tc>
      </w:tr>
      <w:tr w:rsidR="0097284D" w:rsidRPr="00A675C6" w14:paraId="3B893B9B" w14:textId="77777777" w:rsidTr="00222888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326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9DBDF" w14:textId="77777777" w:rsidR="0097284D" w:rsidRPr="002A65AB" w:rsidRDefault="00E6125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2A65AB">
              <w:rPr>
                <w:sz w:val="20"/>
                <w:szCs w:val="20"/>
                <w:lang w:val="hu-HU"/>
              </w:rPr>
              <w:t>10</w:t>
            </w:r>
            <w:r w:rsidR="0097284D" w:rsidRPr="002A65AB">
              <w:rPr>
                <w:sz w:val="20"/>
                <w:szCs w:val="20"/>
                <w:lang w:val="hu-HU"/>
              </w:rPr>
              <w:t xml:space="preserve">. </w:t>
            </w:r>
          </w:p>
        </w:tc>
        <w:tc>
          <w:tcPr>
            <w:tcW w:w="7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4B38F" w14:textId="77777777" w:rsidR="0097284D" w:rsidRPr="00E61257" w:rsidRDefault="00B826D9" w:rsidP="00222888">
            <w:pPr>
              <w:pStyle w:val="Default"/>
              <w:rPr>
                <w:sz w:val="20"/>
                <w:szCs w:val="20"/>
                <w:lang w:val="hu-HU"/>
              </w:rPr>
            </w:pPr>
            <w:proofErr w:type="spellStart"/>
            <w:r w:rsidRPr="00E61257">
              <w:rPr>
                <w:sz w:val="20"/>
              </w:rPr>
              <w:t>Zömítés</w:t>
            </w:r>
            <w:proofErr w:type="spellEnd"/>
            <w:r w:rsidRPr="00E61257">
              <w:rPr>
                <w:sz w:val="20"/>
              </w:rPr>
              <w:t xml:space="preserve">, </w:t>
            </w:r>
            <w:proofErr w:type="spellStart"/>
            <w:r w:rsidRPr="00E61257">
              <w:rPr>
                <w:sz w:val="20"/>
              </w:rPr>
              <w:t>redukálás</w:t>
            </w:r>
            <w:proofErr w:type="spellEnd"/>
            <w:r w:rsidRPr="00E61257">
              <w:rPr>
                <w:sz w:val="20"/>
              </w:rPr>
              <w:t xml:space="preserve"> </w:t>
            </w:r>
            <w:proofErr w:type="spellStart"/>
            <w:r w:rsidRPr="00E61257">
              <w:rPr>
                <w:sz w:val="20"/>
              </w:rPr>
              <w:t>technológiája</w:t>
            </w:r>
            <w:proofErr w:type="spellEnd"/>
          </w:p>
        </w:tc>
      </w:tr>
      <w:tr w:rsidR="0097284D" w:rsidRPr="00B90883" w14:paraId="619761A3" w14:textId="77777777" w:rsidTr="00222888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325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08E2A" w14:textId="77777777" w:rsidR="0097284D" w:rsidRPr="002A65AB" w:rsidRDefault="00E6125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2A65AB">
              <w:rPr>
                <w:sz w:val="20"/>
                <w:szCs w:val="20"/>
                <w:lang w:val="hu-HU"/>
              </w:rPr>
              <w:t>11</w:t>
            </w:r>
            <w:r w:rsidR="0097284D" w:rsidRPr="002A65AB">
              <w:rPr>
                <w:sz w:val="20"/>
                <w:szCs w:val="20"/>
                <w:lang w:val="hu-HU"/>
              </w:rPr>
              <w:t xml:space="preserve">. </w:t>
            </w:r>
          </w:p>
        </w:tc>
        <w:tc>
          <w:tcPr>
            <w:tcW w:w="7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AA777" w14:textId="77777777" w:rsidR="0097284D" w:rsidRPr="00E61257" w:rsidRDefault="00B826D9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CC65FE">
              <w:rPr>
                <w:sz w:val="20"/>
                <w:lang w:val="hu-HU"/>
              </w:rPr>
              <w:t xml:space="preserve">Kivágás, lyukasztás technológiai tervezése. </w:t>
            </w:r>
            <w:proofErr w:type="spellStart"/>
            <w:r w:rsidRPr="00CC65FE">
              <w:rPr>
                <w:sz w:val="20"/>
                <w:lang w:val="hu-HU"/>
              </w:rPr>
              <w:t>Utánvágás</w:t>
            </w:r>
            <w:proofErr w:type="spellEnd"/>
            <w:r w:rsidRPr="00CC65FE">
              <w:rPr>
                <w:sz w:val="20"/>
                <w:lang w:val="hu-HU"/>
              </w:rPr>
              <w:t xml:space="preserve"> és finomkivágás</w:t>
            </w:r>
          </w:p>
        </w:tc>
      </w:tr>
      <w:tr w:rsidR="0097284D" w:rsidRPr="00A675C6" w14:paraId="5E71B26E" w14:textId="77777777" w:rsidTr="00222888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325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98927" w14:textId="77777777" w:rsidR="0097284D" w:rsidRPr="002A65AB" w:rsidRDefault="00E6125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2A65AB">
              <w:rPr>
                <w:sz w:val="20"/>
                <w:szCs w:val="20"/>
                <w:lang w:val="hu-HU"/>
              </w:rPr>
              <w:t>12.</w:t>
            </w:r>
            <w:r w:rsidR="0097284D" w:rsidRPr="002A65AB">
              <w:rPr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7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F55F7" w14:textId="77777777" w:rsidR="0097284D" w:rsidRPr="00E61257" w:rsidRDefault="00B826D9" w:rsidP="0097284D">
            <w:pPr>
              <w:pStyle w:val="Default"/>
              <w:rPr>
                <w:sz w:val="20"/>
                <w:szCs w:val="20"/>
                <w:lang w:val="hu-HU"/>
              </w:rPr>
            </w:pPr>
            <w:proofErr w:type="spellStart"/>
            <w:r w:rsidRPr="00E61257">
              <w:rPr>
                <w:sz w:val="20"/>
              </w:rPr>
              <w:t>Mélyhúzás</w:t>
            </w:r>
            <w:proofErr w:type="spellEnd"/>
            <w:r w:rsidRPr="00E61257">
              <w:rPr>
                <w:sz w:val="20"/>
              </w:rPr>
              <w:t xml:space="preserve"> </w:t>
            </w:r>
            <w:proofErr w:type="spellStart"/>
            <w:r w:rsidRPr="00E61257">
              <w:rPr>
                <w:sz w:val="20"/>
              </w:rPr>
              <w:t>technológiája</w:t>
            </w:r>
            <w:proofErr w:type="spellEnd"/>
          </w:p>
        </w:tc>
      </w:tr>
      <w:tr w:rsidR="0097284D" w:rsidRPr="00A675C6" w14:paraId="5F53439A" w14:textId="77777777" w:rsidTr="00222888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209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70DA9" w14:textId="77777777" w:rsidR="0097284D" w:rsidRPr="002A65AB" w:rsidRDefault="00E6125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2A65AB">
              <w:rPr>
                <w:sz w:val="20"/>
                <w:szCs w:val="20"/>
                <w:lang w:val="hu-HU"/>
              </w:rPr>
              <w:t>13</w:t>
            </w:r>
            <w:r w:rsidR="0097284D" w:rsidRPr="002A65AB">
              <w:rPr>
                <w:sz w:val="20"/>
                <w:szCs w:val="20"/>
                <w:lang w:val="hu-HU"/>
              </w:rPr>
              <w:t xml:space="preserve">. </w:t>
            </w:r>
          </w:p>
        </w:tc>
        <w:tc>
          <w:tcPr>
            <w:tcW w:w="7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3F538" w14:textId="77777777" w:rsidR="0097284D" w:rsidRPr="00E61257" w:rsidRDefault="00B826D9" w:rsidP="0097284D">
            <w:pPr>
              <w:pStyle w:val="Default"/>
              <w:rPr>
                <w:sz w:val="20"/>
                <w:szCs w:val="20"/>
                <w:lang w:val="hu-HU"/>
              </w:rPr>
            </w:pPr>
            <w:proofErr w:type="spellStart"/>
            <w:r w:rsidRPr="00E61257">
              <w:rPr>
                <w:sz w:val="20"/>
              </w:rPr>
              <w:t>Alakító</w:t>
            </w:r>
            <w:proofErr w:type="spellEnd"/>
            <w:r w:rsidRPr="00E61257">
              <w:rPr>
                <w:sz w:val="20"/>
              </w:rPr>
              <w:t xml:space="preserve"> </w:t>
            </w:r>
            <w:proofErr w:type="spellStart"/>
            <w:r w:rsidRPr="00E61257">
              <w:rPr>
                <w:sz w:val="20"/>
              </w:rPr>
              <w:t>sajtók</w:t>
            </w:r>
            <w:proofErr w:type="spellEnd"/>
          </w:p>
        </w:tc>
      </w:tr>
      <w:tr w:rsidR="0097284D" w:rsidRPr="00A675C6" w14:paraId="467DAB7B" w14:textId="77777777" w:rsidTr="00222888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90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5581E" w14:textId="77777777" w:rsidR="0097284D" w:rsidRPr="002A65AB" w:rsidRDefault="00E61257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2A65AB">
              <w:rPr>
                <w:sz w:val="20"/>
                <w:szCs w:val="20"/>
                <w:lang w:val="hu-HU"/>
              </w:rPr>
              <w:t>14</w:t>
            </w:r>
            <w:r w:rsidR="0097284D" w:rsidRPr="002A65AB">
              <w:rPr>
                <w:sz w:val="20"/>
                <w:szCs w:val="20"/>
                <w:lang w:val="hu-HU"/>
              </w:rPr>
              <w:t xml:space="preserve">. </w:t>
            </w:r>
          </w:p>
        </w:tc>
        <w:tc>
          <w:tcPr>
            <w:tcW w:w="7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24354" w14:textId="77777777" w:rsidR="0097284D" w:rsidRPr="00E61257" w:rsidRDefault="00B826D9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E61257">
              <w:rPr>
                <w:sz w:val="20"/>
                <w:szCs w:val="20"/>
                <w:lang w:val="hu-HU"/>
              </w:rPr>
              <w:t>Összefoglalás</w:t>
            </w:r>
          </w:p>
        </w:tc>
      </w:tr>
      <w:tr w:rsidR="0097284D" w:rsidRPr="00A675C6" w14:paraId="505762FF" w14:textId="77777777" w:rsidTr="000A4EC5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90"/>
        </w:trPr>
        <w:tc>
          <w:tcPr>
            <w:tcW w:w="92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86FD7" w14:textId="77777777" w:rsidR="0097284D" w:rsidRPr="00CE43C3" w:rsidRDefault="0097284D" w:rsidP="0097284D">
            <w:pPr>
              <w:pStyle w:val="Default"/>
              <w:rPr>
                <w:b/>
                <w:i/>
                <w:sz w:val="20"/>
                <w:szCs w:val="20"/>
                <w:lang w:val="hu-HU"/>
              </w:rPr>
            </w:pPr>
            <w:r w:rsidRPr="00CE43C3">
              <w:rPr>
                <w:b/>
                <w:i/>
                <w:sz w:val="20"/>
                <w:szCs w:val="20"/>
                <w:lang w:val="hu-HU"/>
              </w:rPr>
              <w:lastRenderedPageBreak/>
              <w:t xml:space="preserve">A félévközi gyakorlatok beosztása és tematikája </w:t>
            </w:r>
            <w:r w:rsidR="004220A9">
              <w:rPr>
                <w:b/>
                <w:i/>
                <w:sz w:val="20"/>
                <w:szCs w:val="20"/>
                <w:lang w:val="hu-HU"/>
              </w:rPr>
              <w:t>külön oldalon</w:t>
            </w:r>
            <w:r w:rsidRPr="00CE43C3">
              <w:rPr>
                <w:b/>
                <w:i/>
                <w:sz w:val="20"/>
                <w:szCs w:val="20"/>
                <w:lang w:val="hu-HU"/>
              </w:rPr>
              <w:t xml:space="preserve">. </w:t>
            </w:r>
          </w:p>
        </w:tc>
      </w:tr>
    </w:tbl>
    <w:p w14:paraId="437DACF3" w14:textId="77777777" w:rsidR="007A1E2A" w:rsidRPr="00A675C6" w:rsidRDefault="007A1E2A">
      <w:pPr>
        <w:rPr>
          <w:lang w:val="hu-HU"/>
        </w:rPr>
      </w:pPr>
    </w:p>
    <w:p w14:paraId="4760B7B9" w14:textId="77777777" w:rsidR="007A1E2A" w:rsidRPr="00A675C6" w:rsidRDefault="007A1E2A" w:rsidP="002A65AB">
      <w:pPr>
        <w:pStyle w:val="Default"/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sz w:val="20"/>
          <w:szCs w:val="20"/>
          <w:lang w:val="hu-HU"/>
        </w:rPr>
      </w:pPr>
      <w:r w:rsidRPr="00A675C6">
        <w:rPr>
          <w:b/>
          <w:bCs/>
          <w:sz w:val="20"/>
          <w:szCs w:val="20"/>
          <w:lang w:val="hu-HU"/>
        </w:rPr>
        <w:t xml:space="preserve">2. Irodalomjegyzék </w:t>
      </w:r>
    </w:p>
    <w:p w14:paraId="64751F0E" w14:textId="77777777" w:rsidR="00222888" w:rsidRPr="00222888" w:rsidRDefault="00222888" w:rsidP="002A65A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</w:pPr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 xml:space="preserve">1) Dr. Gáti J. szerk.: Hegesztési zsebkönyv </w:t>
      </w:r>
      <w:proofErr w:type="spellStart"/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Cokom</w:t>
      </w:r>
      <w:proofErr w:type="spellEnd"/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 xml:space="preserve"> Kft. Miskolc 2002.</w:t>
      </w:r>
    </w:p>
    <w:p w14:paraId="7C3536AC" w14:textId="77777777" w:rsidR="00222888" w:rsidRPr="00222888" w:rsidRDefault="00222888" w:rsidP="002A65A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</w:pPr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 xml:space="preserve">2) Dr. </w:t>
      </w:r>
      <w:proofErr w:type="spellStart"/>
      <w:proofErr w:type="gramStart"/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Gáti,J</w:t>
      </w:r>
      <w:proofErr w:type="spellEnd"/>
      <w:proofErr w:type="gramEnd"/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-Dr. Kovács, M.: Kötéstechnológia BDMF, Bp. 1999.</w:t>
      </w:r>
    </w:p>
    <w:p w14:paraId="207F557A" w14:textId="77777777" w:rsidR="007A1E2A" w:rsidRPr="002A65AB" w:rsidRDefault="00222888" w:rsidP="002A65A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</w:pPr>
      <w:r w:rsidRPr="002A65AB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3) Dr. Kovács M.: Hegesztés. Tankönyvmester Kiadó. Bp. 2002.</w:t>
      </w:r>
    </w:p>
    <w:p w14:paraId="4FFEFFDD" w14:textId="77777777" w:rsidR="00222888" w:rsidRPr="00222888" w:rsidRDefault="00222888" w:rsidP="002A65A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i/>
          <w:color w:val="000000"/>
          <w:sz w:val="20"/>
          <w:szCs w:val="20"/>
          <w:highlight w:val="yellow"/>
          <w:lang w:val="hu-HU"/>
        </w:rPr>
      </w:pPr>
      <w:r w:rsidRPr="002A65AB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4)</w:t>
      </w:r>
      <w:r w:rsidR="00E61257" w:rsidRPr="00CC65FE">
        <w:rPr>
          <w:lang w:val="hu-HU"/>
        </w:rPr>
        <w:t xml:space="preserve"> </w:t>
      </w:r>
      <w:r w:rsidR="00E61257" w:rsidRPr="002A65AB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Dr</w:t>
      </w:r>
      <w:r w:rsidR="00E61257" w:rsidRPr="00E61257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. Sárvári József: Képlékeny hidegalakítás. Tankönyvkiadó, Budapest, 1981.</w:t>
      </w:r>
    </w:p>
    <w:p w14:paraId="04AA9343" w14:textId="77777777" w:rsidR="007A1E2A" w:rsidRPr="00A675C6" w:rsidRDefault="007A1E2A" w:rsidP="007A1E2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hu-HU"/>
        </w:rPr>
      </w:pPr>
    </w:p>
    <w:tbl>
      <w:tblPr>
        <w:tblW w:w="9288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80"/>
        <w:gridCol w:w="4908"/>
      </w:tblGrid>
      <w:tr w:rsidR="007A1E2A" w:rsidRPr="00B90883" w14:paraId="164D8A7B" w14:textId="77777777" w:rsidTr="000A4EC5">
        <w:trPr>
          <w:trHeight w:val="90"/>
        </w:trPr>
        <w:tc>
          <w:tcPr>
            <w:tcW w:w="9288" w:type="dxa"/>
            <w:gridSpan w:val="2"/>
          </w:tcPr>
          <w:p w14:paraId="1EE019E1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 xml:space="preserve">3. Tantárgyi követelmények </w:t>
            </w:r>
            <w:r w:rsidRPr="007A1E2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  <w:lang w:val="hu-HU"/>
              </w:rPr>
              <w:t xml:space="preserve">(feladat, zh., dolgozat, esszé, prezentáció stb.) </w:t>
            </w:r>
          </w:p>
        </w:tc>
      </w:tr>
      <w:tr w:rsidR="007A1E2A" w:rsidRPr="00B90883" w14:paraId="5AA35E27" w14:textId="77777777" w:rsidTr="000A4EC5">
        <w:trPr>
          <w:trHeight w:val="316"/>
        </w:trPr>
        <w:tc>
          <w:tcPr>
            <w:tcW w:w="9288" w:type="dxa"/>
            <w:gridSpan w:val="2"/>
          </w:tcPr>
          <w:p w14:paraId="37C65DEF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 xml:space="preserve">a) A foglalkozásokon való részvétel előírásai: </w:t>
            </w:r>
          </w:p>
          <w:p w14:paraId="500E7E14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Az előadások látogatása kötelező. </w:t>
            </w:r>
          </w:p>
          <w:p w14:paraId="5707A074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A gyakorlatok látogatása kötelező. </w:t>
            </w:r>
          </w:p>
        </w:tc>
      </w:tr>
      <w:tr w:rsidR="007A1E2A" w:rsidRPr="00B90883" w14:paraId="2EC03562" w14:textId="77777777" w:rsidTr="000A4EC5">
        <w:trPr>
          <w:trHeight w:val="88"/>
        </w:trPr>
        <w:tc>
          <w:tcPr>
            <w:tcW w:w="9288" w:type="dxa"/>
            <w:gridSpan w:val="2"/>
          </w:tcPr>
          <w:p w14:paraId="485FDA1B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 xml:space="preserve">b) Félévközi tanulmányi ellenőrzések (zárthelyik, beszámolók) </w:t>
            </w:r>
          </w:p>
          <w:p w14:paraId="203F12C8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</w:p>
        </w:tc>
      </w:tr>
      <w:tr w:rsidR="007A1E2A" w:rsidRPr="007A1E2A" w14:paraId="7F43B83C" w14:textId="77777777" w:rsidTr="000A4EC5">
        <w:trPr>
          <w:trHeight w:val="90"/>
        </w:trPr>
        <w:tc>
          <w:tcPr>
            <w:tcW w:w="4380" w:type="dxa"/>
          </w:tcPr>
          <w:p w14:paraId="1ECCC952" w14:textId="77777777" w:rsidR="007A1E2A" w:rsidRPr="00222888" w:rsidRDefault="007A1E2A" w:rsidP="00F1281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hu-HU"/>
              </w:rPr>
            </w:pPr>
            <w:r w:rsidRPr="0022288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hu-HU"/>
              </w:rPr>
              <w:t>Oktatási hét</w:t>
            </w:r>
          </w:p>
        </w:tc>
        <w:tc>
          <w:tcPr>
            <w:tcW w:w="4908" w:type="dxa"/>
          </w:tcPr>
          <w:p w14:paraId="315404AA" w14:textId="77777777" w:rsidR="007A1E2A" w:rsidRPr="00222888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hu-HU"/>
              </w:rPr>
            </w:pPr>
            <w:r w:rsidRPr="0022288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hu-HU"/>
              </w:rPr>
              <w:t xml:space="preserve">Zárthelyik (részbeszámolók stb.) </w:t>
            </w:r>
          </w:p>
        </w:tc>
      </w:tr>
      <w:tr w:rsidR="007A1E2A" w:rsidRPr="00B90883" w14:paraId="51714FE4" w14:textId="77777777" w:rsidTr="000A4EC5">
        <w:trPr>
          <w:trHeight w:val="90"/>
        </w:trPr>
        <w:tc>
          <w:tcPr>
            <w:tcW w:w="4380" w:type="dxa"/>
          </w:tcPr>
          <w:p w14:paraId="63FFC4C4" w14:textId="77777777" w:rsidR="007A1E2A" w:rsidRPr="007A1E2A" w:rsidRDefault="00222888" w:rsidP="00F1281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7</w:t>
            </w:r>
            <w:r w:rsidR="007A1E2A"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.</w:t>
            </w:r>
          </w:p>
        </w:tc>
        <w:tc>
          <w:tcPr>
            <w:tcW w:w="4908" w:type="dxa"/>
          </w:tcPr>
          <w:p w14:paraId="662C6D7D" w14:textId="77777777" w:rsidR="007A1E2A" w:rsidRPr="007A1E2A" w:rsidRDefault="00222888" w:rsidP="0022288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Autóipari kötéstechnológia </w:t>
            </w:r>
            <w:r w:rsidR="007A1E2A"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zárthelyi dolgozat (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előre megadott időpontban</w:t>
            </w:r>
            <w:r w:rsidR="007A1E2A"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) </w:t>
            </w:r>
          </w:p>
        </w:tc>
      </w:tr>
      <w:tr w:rsidR="00222888" w:rsidRPr="007A1E2A" w14:paraId="411DCDE5" w14:textId="77777777" w:rsidTr="000A4EC5">
        <w:trPr>
          <w:trHeight w:val="90"/>
        </w:trPr>
        <w:tc>
          <w:tcPr>
            <w:tcW w:w="4380" w:type="dxa"/>
          </w:tcPr>
          <w:p w14:paraId="0312C4DC" w14:textId="77777777" w:rsidR="00222888" w:rsidRPr="002A65AB" w:rsidRDefault="00E61257" w:rsidP="0022288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2A65AB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12. hét</w:t>
            </w:r>
          </w:p>
        </w:tc>
        <w:tc>
          <w:tcPr>
            <w:tcW w:w="4908" w:type="dxa"/>
          </w:tcPr>
          <w:p w14:paraId="0216D609" w14:textId="77777777" w:rsidR="00222888" w:rsidRPr="002A65AB" w:rsidRDefault="00E61257" w:rsidP="0022288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2A65AB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feladatleadás</w:t>
            </w:r>
            <w:r w:rsidR="00222888" w:rsidRPr="002A65AB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 </w:t>
            </w:r>
            <w:r w:rsidRPr="002A65AB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(alakítástechnológia)</w:t>
            </w:r>
          </w:p>
        </w:tc>
      </w:tr>
      <w:tr w:rsidR="00222888" w:rsidRPr="007A1E2A" w14:paraId="0F68698A" w14:textId="77777777" w:rsidTr="000A4EC5">
        <w:trPr>
          <w:trHeight w:val="90"/>
        </w:trPr>
        <w:tc>
          <w:tcPr>
            <w:tcW w:w="9288" w:type="dxa"/>
            <w:gridSpan w:val="2"/>
          </w:tcPr>
          <w:p w14:paraId="2F70A4A0" w14:textId="77777777" w:rsidR="00222888" w:rsidRPr="00406545" w:rsidRDefault="00222888" w:rsidP="0022288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</w:pPr>
          </w:p>
        </w:tc>
      </w:tr>
      <w:tr w:rsidR="00222888" w:rsidRPr="00B90883" w14:paraId="1EA5F595" w14:textId="77777777" w:rsidTr="000A4EC5">
        <w:trPr>
          <w:trHeight w:val="776"/>
        </w:trPr>
        <w:tc>
          <w:tcPr>
            <w:tcW w:w="9288" w:type="dxa"/>
            <w:gridSpan w:val="2"/>
          </w:tcPr>
          <w:p w14:paraId="33A59DB0" w14:textId="77777777" w:rsidR="00222888" w:rsidRPr="007A1E2A" w:rsidRDefault="00222888" w:rsidP="0022288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>c) Aláírás</w:t>
            </w:r>
            <w:r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 xml:space="preserve"> teljesítésének feltételei </w:t>
            </w:r>
          </w:p>
          <w:p w14:paraId="739F3882" w14:textId="77777777" w:rsidR="00222888" w:rsidRPr="007A1E2A" w:rsidRDefault="00222888" w:rsidP="0022288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</w:p>
          <w:p w14:paraId="3E47CFAF" w14:textId="77777777" w:rsidR="00222888" w:rsidRPr="007A1E2A" w:rsidRDefault="00222888" w:rsidP="0022288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 xml:space="preserve">I.) </w:t>
            </w:r>
            <w:r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A gyakorlatok teljesítése az aláírás feltétele. Legfeljebb kettő nem teljesített gyakorlat lehet a félév során. Harmadik nem teljesített gyakorlat eset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én a hallgató letiltásra kerül</w:t>
            </w:r>
            <w:r w:rsidR="00B33279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.</w:t>
            </w:r>
          </w:p>
          <w:p w14:paraId="63F73B2C" w14:textId="77777777" w:rsidR="00222888" w:rsidRPr="007A1E2A" w:rsidRDefault="00222888" w:rsidP="00B3327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>II</w:t>
            </w:r>
            <w:r w:rsidRPr="002A65AB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 xml:space="preserve">.) </w:t>
            </w:r>
            <w:r w:rsidR="00B33279" w:rsidRPr="002A65AB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A zárthelyi dolgozatok legalább elégséges </w:t>
            </w:r>
            <w:r w:rsidRPr="002A65AB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szintű megírása, valamint elfogadott feladat beadás.</w:t>
            </w:r>
            <w:r w:rsidRPr="007A1E2A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 xml:space="preserve"> </w:t>
            </w:r>
          </w:p>
        </w:tc>
      </w:tr>
      <w:tr w:rsidR="00222888" w:rsidRPr="00B90883" w14:paraId="5B1EC92C" w14:textId="77777777" w:rsidTr="000A4EC5">
        <w:trPr>
          <w:trHeight w:val="776"/>
        </w:trPr>
        <w:tc>
          <w:tcPr>
            <w:tcW w:w="9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B0C80" w14:textId="77777777" w:rsidR="00222888" w:rsidRPr="00743993" w:rsidRDefault="00222888" w:rsidP="0022288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hu-H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hu-HU"/>
              </w:rPr>
              <w:t>d) Az aláírás megszerzésének</w:t>
            </w:r>
            <w:r w:rsidRPr="00743993">
              <w:rPr>
                <w:rFonts w:ascii="Times New Roman" w:hAnsi="Times New Roman" w:cs="Times New Roman"/>
                <w:b/>
                <w:sz w:val="20"/>
                <w:szCs w:val="20"/>
                <w:lang w:val="hu-HU"/>
              </w:rPr>
              <w:t xml:space="preserve"> módja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hu-HU"/>
              </w:rPr>
              <w:t>, pontértékek</w:t>
            </w:r>
            <w:r w:rsidRPr="00743993">
              <w:rPr>
                <w:rFonts w:ascii="Times New Roman" w:hAnsi="Times New Roman" w:cs="Times New Roman"/>
                <w:b/>
                <w:sz w:val="20"/>
                <w:szCs w:val="20"/>
                <w:lang w:val="hu-HU"/>
              </w:rPr>
              <w:t xml:space="preserve"> </w:t>
            </w:r>
          </w:p>
          <w:p w14:paraId="0BAB6D42" w14:textId="77777777" w:rsidR="00222888" w:rsidRPr="00743993" w:rsidRDefault="002A65AB" w:rsidP="0022288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Az aláírás megszerzése legalább elégséges eredmény mind Alakítástechnológia mind Kötéstechnológia témakörből.</w:t>
            </w:r>
          </w:p>
          <w:p w14:paraId="4A8B3FE3" w14:textId="77777777" w:rsidR="00222888" w:rsidRPr="00743993" w:rsidRDefault="00222888" w:rsidP="0022288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</w:tr>
      <w:tr w:rsidR="00222888" w:rsidRPr="00BB1D62" w14:paraId="7A62D769" w14:textId="77777777" w:rsidTr="000A4EC5">
        <w:trPr>
          <w:trHeight w:val="478"/>
        </w:trPr>
        <w:tc>
          <w:tcPr>
            <w:tcW w:w="9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8716E" w14:textId="77777777" w:rsidR="00222888" w:rsidRPr="00AF1877" w:rsidRDefault="00222888" w:rsidP="0022288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hu-HU"/>
              </w:rPr>
            </w:pPr>
            <w:r w:rsidRPr="00AF1877">
              <w:rPr>
                <w:rFonts w:ascii="Times New Roman" w:hAnsi="Times New Roman" w:cs="Times New Roman"/>
                <w:b/>
                <w:sz w:val="20"/>
                <w:szCs w:val="20"/>
                <w:lang w:val="hu-HU"/>
              </w:rPr>
              <w:t xml:space="preserve">e) </w:t>
            </w:r>
            <w:proofErr w:type="gramStart"/>
            <w:r w:rsidRPr="00AF1877">
              <w:rPr>
                <w:rFonts w:ascii="Times New Roman" w:hAnsi="Times New Roman" w:cs="Times New Roman"/>
                <w:b/>
                <w:sz w:val="20"/>
                <w:szCs w:val="20"/>
                <w:lang w:val="hu-HU"/>
              </w:rPr>
              <w:t>Hiányzások</w:t>
            </w:r>
            <w:proofErr w:type="gramEnd"/>
            <w:r w:rsidRPr="00AF1877">
              <w:rPr>
                <w:rFonts w:ascii="Times New Roman" w:hAnsi="Times New Roman" w:cs="Times New Roman"/>
                <w:b/>
                <w:sz w:val="20"/>
                <w:szCs w:val="20"/>
                <w:lang w:val="hu-HU"/>
              </w:rPr>
              <w:t xml:space="preserve"> valamint az elégtelen gyakorlatok és zárthelyik pótlásának módja </w:t>
            </w:r>
          </w:p>
          <w:p w14:paraId="0FC457A4" w14:textId="77777777" w:rsidR="00222888" w:rsidRPr="00743993" w:rsidRDefault="00222888" w:rsidP="0022288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  <w:r w:rsidRPr="00743993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 xml:space="preserve">A gyakorlatok pótlására nincs mód. </w:t>
            </w:r>
          </w:p>
        </w:tc>
      </w:tr>
      <w:tr w:rsidR="00222888" w:rsidRPr="00B90883" w14:paraId="3A8A5CE6" w14:textId="77777777" w:rsidTr="000A4EC5">
        <w:trPr>
          <w:trHeight w:val="776"/>
        </w:trPr>
        <w:tc>
          <w:tcPr>
            <w:tcW w:w="9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ED71F" w14:textId="77777777" w:rsidR="00222888" w:rsidRPr="00743993" w:rsidRDefault="00222888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b/>
                <w:bCs/>
                <w:sz w:val="20"/>
                <w:szCs w:val="20"/>
                <w:lang w:val="hu-HU"/>
              </w:rPr>
              <w:t xml:space="preserve">f) Vizsgák és beszámolók rendszere </w:t>
            </w:r>
          </w:p>
          <w:p w14:paraId="31BFA365" w14:textId="77777777" w:rsidR="00222888" w:rsidRPr="00743993" w:rsidRDefault="00222888" w:rsidP="00222888">
            <w:pPr>
              <w:pStyle w:val="Default"/>
              <w:rPr>
                <w:sz w:val="20"/>
                <w:szCs w:val="20"/>
                <w:lang w:val="hu-HU"/>
              </w:rPr>
            </w:pPr>
          </w:p>
          <w:p w14:paraId="1FEC1915" w14:textId="77777777" w:rsidR="00222888" w:rsidRPr="00743993" w:rsidRDefault="00222888" w:rsidP="00222888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Zárthelyik </w:t>
            </w:r>
            <w:r w:rsidRPr="00743993">
              <w:rPr>
                <w:sz w:val="20"/>
                <w:szCs w:val="20"/>
                <w:lang w:val="hu-HU"/>
              </w:rPr>
              <w:t xml:space="preserve">témakörei: </w:t>
            </w:r>
          </w:p>
          <w:p w14:paraId="3F8B07BB" w14:textId="77777777" w:rsidR="00222888" w:rsidRPr="00743993" w:rsidRDefault="00222888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b/>
                <w:bCs/>
                <w:sz w:val="20"/>
                <w:szCs w:val="20"/>
                <w:lang w:val="hu-HU"/>
              </w:rPr>
              <w:t xml:space="preserve">1. </w:t>
            </w:r>
            <w:r w:rsidR="00B33279" w:rsidRPr="00B33279">
              <w:rPr>
                <w:b/>
                <w:bCs/>
                <w:sz w:val="20"/>
                <w:szCs w:val="20"/>
                <w:lang w:val="hu-HU"/>
              </w:rPr>
              <w:t>Autóipari kötéstechnológia</w:t>
            </w:r>
          </w:p>
          <w:p w14:paraId="53B46740" w14:textId="77777777" w:rsidR="00222888" w:rsidRPr="00743993" w:rsidRDefault="00222888" w:rsidP="00B33279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</w:t>
            </w:r>
            <w:r w:rsidR="00B33279">
              <w:rPr>
                <w:sz w:val="20"/>
                <w:szCs w:val="20"/>
                <w:lang w:val="hu-HU"/>
              </w:rPr>
              <w:t>Hegeszthetőség</w:t>
            </w:r>
          </w:p>
          <w:p w14:paraId="4AE9E5AE" w14:textId="77777777" w:rsidR="0057797E" w:rsidRDefault="00222888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743993">
              <w:rPr>
                <w:sz w:val="20"/>
                <w:szCs w:val="20"/>
                <w:lang w:val="hu-HU"/>
              </w:rPr>
              <w:t xml:space="preserve">- </w:t>
            </w:r>
            <w:r w:rsidR="0057797E">
              <w:rPr>
                <w:sz w:val="20"/>
                <w:szCs w:val="20"/>
                <w:lang w:val="hu-HU"/>
              </w:rPr>
              <w:t>Ömlesztő hegesztése</w:t>
            </w:r>
          </w:p>
          <w:p w14:paraId="0A1D1F7A" w14:textId="77777777" w:rsidR="0057797E" w:rsidRDefault="0057797E" w:rsidP="00222888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- Sajtoló hegesztése</w:t>
            </w:r>
          </w:p>
          <w:p w14:paraId="1A4D47F1" w14:textId="77777777" w:rsidR="0057797E" w:rsidRDefault="0057797E" w:rsidP="00222888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- Forrasztás</w:t>
            </w:r>
          </w:p>
          <w:p w14:paraId="21CD9A01" w14:textId="77777777" w:rsidR="0057797E" w:rsidRDefault="0057797E" w:rsidP="00222888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- Ragasztás</w:t>
            </w:r>
          </w:p>
          <w:p w14:paraId="6799EDB4" w14:textId="77777777" w:rsidR="0057797E" w:rsidRPr="00743993" w:rsidRDefault="0057797E" w:rsidP="00222888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- </w:t>
            </w:r>
            <w:proofErr w:type="spellStart"/>
            <w:r>
              <w:rPr>
                <w:sz w:val="20"/>
                <w:szCs w:val="20"/>
                <w:lang w:val="hu-HU"/>
              </w:rPr>
              <w:t>Kötesek</w:t>
            </w:r>
            <w:proofErr w:type="spellEnd"/>
            <w:r>
              <w:rPr>
                <w:sz w:val="20"/>
                <w:szCs w:val="20"/>
                <w:lang w:val="hu-HU"/>
              </w:rPr>
              <w:t xml:space="preserve"> ellenőrző vizsgálatai</w:t>
            </w:r>
          </w:p>
          <w:p w14:paraId="17410E53" w14:textId="77777777" w:rsidR="00222888" w:rsidRDefault="0057797E" w:rsidP="00222888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- Hegesztés technológiai ellenőrzése</w:t>
            </w:r>
          </w:p>
          <w:p w14:paraId="35CF4A43" w14:textId="77777777" w:rsidR="0057797E" w:rsidRPr="002A65AB" w:rsidRDefault="0057797E" w:rsidP="00222888">
            <w:pPr>
              <w:pStyle w:val="Default"/>
              <w:rPr>
                <w:b/>
                <w:bCs/>
                <w:sz w:val="20"/>
                <w:szCs w:val="20"/>
                <w:lang w:val="hu-HU"/>
              </w:rPr>
            </w:pPr>
          </w:p>
          <w:p w14:paraId="6C60CA73" w14:textId="77777777" w:rsidR="00222888" w:rsidRPr="002A65AB" w:rsidRDefault="00222888" w:rsidP="00222888">
            <w:pPr>
              <w:pStyle w:val="Default"/>
              <w:rPr>
                <w:b/>
                <w:bCs/>
                <w:sz w:val="20"/>
                <w:szCs w:val="20"/>
                <w:lang w:val="hu-HU"/>
              </w:rPr>
            </w:pPr>
            <w:r w:rsidRPr="002A65AB">
              <w:rPr>
                <w:b/>
                <w:bCs/>
                <w:sz w:val="20"/>
                <w:szCs w:val="20"/>
                <w:lang w:val="hu-HU"/>
              </w:rPr>
              <w:t xml:space="preserve">2. </w:t>
            </w:r>
            <w:r w:rsidR="00B33279" w:rsidRPr="002A65AB">
              <w:rPr>
                <w:b/>
                <w:bCs/>
                <w:sz w:val="20"/>
                <w:szCs w:val="20"/>
                <w:lang w:val="hu-HU"/>
              </w:rPr>
              <w:t>Alakítástechnológia</w:t>
            </w:r>
          </w:p>
          <w:p w14:paraId="58437D03" w14:textId="77777777" w:rsidR="00AA4787" w:rsidRPr="002A65AB" w:rsidRDefault="0057797E" w:rsidP="00AA4787">
            <w:pPr>
              <w:pStyle w:val="Default"/>
              <w:rPr>
                <w:bCs/>
                <w:sz w:val="20"/>
                <w:szCs w:val="20"/>
                <w:lang w:val="hu-HU"/>
              </w:rPr>
            </w:pPr>
            <w:r w:rsidRPr="002A65AB">
              <w:rPr>
                <w:bCs/>
                <w:sz w:val="20"/>
                <w:szCs w:val="20"/>
                <w:lang w:val="hu-HU"/>
              </w:rPr>
              <w:t>-</w:t>
            </w:r>
            <w:r w:rsidR="00E61257" w:rsidRPr="002A65AB">
              <w:rPr>
                <w:bCs/>
                <w:sz w:val="20"/>
                <w:szCs w:val="20"/>
                <w:lang w:val="hu-HU"/>
              </w:rPr>
              <w:t xml:space="preserve"> </w:t>
            </w:r>
            <w:r w:rsidR="00AA4787" w:rsidRPr="002A65AB">
              <w:rPr>
                <w:bCs/>
                <w:sz w:val="20"/>
                <w:szCs w:val="20"/>
                <w:lang w:val="hu-HU"/>
              </w:rPr>
              <w:t>Képlékenyalakító technológiák csoportosítása</w:t>
            </w:r>
          </w:p>
          <w:p w14:paraId="301FB0D6" w14:textId="77777777" w:rsidR="00AA4787" w:rsidRPr="002A65AB" w:rsidRDefault="00AA4787" w:rsidP="00AA4787">
            <w:pPr>
              <w:pStyle w:val="Default"/>
              <w:rPr>
                <w:bCs/>
                <w:sz w:val="20"/>
                <w:szCs w:val="20"/>
                <w:lang w:val="hu-HU"/>
              </w:rPr>
            </w:pPr>
            <w:r w:rsidRPr="002A65AB">
              <w:rPr>
                <w:bCs/>
                <w:sz w:val="20"/>
                <w:szCs w:val="20"/>
                <w:lang w:val="hu-HU"/>
              </w:rPr>
              <w:t>- Folyásgörbe és súrlódási együttható meghatározása</w:t>
            </w:r>
          </w:p>
          <w:p w14:paraId="4ACFC5ED" w14:textId="77777777" w:rsidR="00AA4787" w:rsidRPr="00AA4787" w:rsidRDefault="00AA4787" w:rsidP="00AA4787">
            <w:pPr>
              <w:pStyle w:val="Default"/>
              <w:rPr>
                <w:bCs/>
                <w:sz w:val="20"/>
                <w:szCs w:val="20"/>
                <w:lang w:val="hu-HU"/>
              </w:rPr>
            </w:pPr>
            <w:r w:rsidRPr="002A65AB">
              <w:rPr>
                <w:bCs/>
                <w:sz w:val="20"/>
                <w:szCs w:val="20"/>
                <w:lang w:val="hu-HU"/>
              </w:rPr>
              <w:t>- Zömítés</w:t>
            </w:r>
            <w:r w:rsidRPr="00AA4787">
              <w:rPr>
                <w:bCs/>
                <w:sz w:val="20"/>
                <w:szCs w:val="20"/>
                <w:lang w:val="hu-HU"/>
              </w:rPr>
              <w:t>, redukálás technológiája</w:t>
            </w:r>
          </w:p>
          <w:p w14:paraId="1FE8FA2E" w14:textId="77777777" w:rsidR="00AA4787" w:rsidRPr="00AA4787" w:rsidRDefault="00AA4787" w:rsidP="00AA4787">
            <w:pPr>
              <w:pStyle w:val="Default"/>
              <w:rPr>
                <w:bCs/>
                <w:sz w:val="20"/>
                <w:szCs w:val="20"/>
                <w:lang w:val="hu-HU"/>
              </w:rPr>
            </w:pPr>
            <w:r>
              <w:rPr>
                <w:bCs/>
                <w:sz w:val="20"/>
                <w:szCs w:val="20"/>
                <w:lang w:val="hu-HU"/>
              </w:rPr>
              <w:t xml:space="preserve">- </w:t>
            </w:r>
            <w:r w:rsidRPr="00AA4787">
              <w:rPr>
                <w:bCs/>
                <w:sz w:val="20"/>
                <w:szCs w:val="20"/>
                <w:lang w:val="hu-HU"/>
              </w:rPr>
              <w:t xml:space="preserve">Kivágás, lyukasztás technológiai tervezése. </w:t>
            </w:r>
            <w:proofErr w:type="spellStart"/>
            <w:r w:rsidRPr="00AA4787">
              <w:rPr>
                <w:bCs/>
                <w:sz w:val="20"/>
                <w:szCs w:val="20"/>
                <w:lang w:val="hu-HU"/>
              </w:rPr>
              <w:t>Utánvágás</w:t>
            </w:r>
            <w:proofErr w:type="spellEnd"/>
            <w:r w:rsidRPr="00AA4787">
              <w:rPr>
                <w:bCs/>
                <w:sz w:val="20"/>
                <w:szCs w:val="20"/>
                <w:lang w:val="hu-HU"/>
              </w:rPr>
              <w:t xml:space="preserve"> és finomkivágás</w:t>
            </w:r>
          </w:p>
          <w:p w14:paraId="47D26B76" w14:textId="77777777" w:rsidR="00AA4787" w:rsidRPr="00AA4787" w:rsidRDefault="00AA4787" w:rsidP="00AA4787">
            <w:pPr>
              <w:pStyle w:val="Default"/>
              <w:rPr>
                <w:bCs/>
                <w:sz w:val="20"/>
                <w:szCs w:val="20"/>
                <w:lang w:val="hu-HU"/>
              </w:rPr>
            </w:pPr>
            <w:r>
              <w:rPr>
                <w:bCs/>
                <w:sz w:val="20"/>
                <w:szCs w:val="20"/>
                <w:lang w:val="hu-HU"/>
              </w:rPr>
              <w:t xml:space="preserve">- </w:t>
            </w:r>
            <w:r w:rsidRPr="00AA4787">
              <w:rPr>
                <w:bCs/>
                <w:sz w:val="20"/>
                <w:szCs w:val="20"/>
                <w:lang w:val="hu-HU"/>
              </w:rPr>
              <w:t>Mélyhúzás technológiája</w:t>
            </w:r>
          </w:p>
          <w:p w14:paraId="6E7162E9" w14:textId="77777777" w:rsidR="0057797E" w:rsidRPr="00AA4787" w:rsidRDefault="00AA4787" w:rsidP="00AA4787">
            <w:pPr>
              <w:pStyle w:val="Default"/>
              <w:rPr>
                <w:bCs/>
                <w:sz w:val="20"/>
                <w:szCs w:val="20"/>
                <w:highlight w:val="yellow"/>
                <w:lang w:val="hu-HU"/>
              </w:rPr>
            </w:pPr>
            <w:r>
              <w:rPr>
                <w:bCs/>
                <w:sz w:val="20"/>
                <w:szCs w:val="20"/>
                <w:lang w:val="hu-HU"/>
              </w:rPr>
              <w:t xml:space="preserve">- </w:t>
            </w:r>
            <w:r w:rsidRPr="00AA4787">
              <w:rPr>
                <w:bCs/>
                <w:sz w:val="20"/>
                <w:szCs w:val="20"/>
                <w:lang w:val="hu-HU"/>
              </w:rPr>
              <w:t>Alakító sajtók</w:t>
            </w:r>
          </w:p>
          <w:p w14:paraId="0EEC64B5" w14:textId="77777777" w:rsidR="0057797E" w:rsidRDefault="0057797E" w:rsidP="00222888">
            <w:pPr>
              <w:pStyle w:val="Default"/>
              <w:rPr>
                <w:b/>
                <w:bCs/>
                <w:sz w:val="20"/>
                <w:szCs w:val="20"/>
                <w:lang w:val="hu-HU"/>
              </w:rPr>
            </w:pPr>
          </w:p>
          <w:p w14:paraId="1DE02223" w14:textId="77777777" w:rsidR="00222888" w:rsidRPr="00743993" w:rsidRDefault="00222888" w:rsidP="0022288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</w:tr>
      <w:tr w:rsidR="00222888" w:rsidRPr="00B90883" w14:paraId="7E43DDC5" w14:textId="77777777" w:rsidTr="000A4EC5">
        <w:trPr>
          <w:trHeight w:val="776"/>
        </w:trPr>
        <w:tc>
          <w:tcPr>
            <w:tcW w:w="9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AC8A1" w14:textId="77777777" w:rsidR="00222888" w:rsidRPr="002A65AB" w:rsidRDefault="00222888" w:rsidP="00222888">
            <w:pPr>
              <w:pStyle w:val="Default"/>
              <w:rPr>
                <w:b/>
                <w:color w:val="auto"/>
                <w:sz w:val="20"/>
                <w:szCs w:val="20"/>
                <w:lang w:val="hu-HU"/>
              </w:rPr>
            </w:pPr>
            <w:r w:rsidRPr="00AF1877">
              <w:rPr>
                <w:b/>
                <w:color w:val="auto"/>
                <w:sz w:val="20"/>
                <w:szCs w:val="20"/>
                <w:lang w:val="hu-HU"/>
              </w:rPr>
              <w:t>g</w:t>
            </w:r>
            <w:r>
              <w:rPr>
                <w:b/>
                <w:color w:val="auto"/>
                <w:sz w:val="20"/>
                <w:szCs w:val="20"/>
                <w:lang w:val="hu-HU"/>
              </w:rPr>
              <w:t xml:space="preserve">) </w:t>
            </w:r>
            <w:r w:rsidRPr="002A65AB">
              <w:rPr>
                <w:b/>
                <w:color w:val="auto"/>
                <w:sz w:val="20"/>
                <w:szCs w:val="20"/>
                <w:lang w:val="hu-HU"/>
              </w:rPr>
              <w:t xml:space="preserve">Megajánlott jegy feltételei </w:t>
            </w:r>
          </w:p>
          <w:p w14:paraId="438FC9F7" w14:textId="77777777" w:rsidR="00222888" w:rsidRPr="00743993" w:rsidRDefault="00222888" w:rsidP="00B33279">
            <w:pPr>
              <w:pStyle w:val="Default"/>
              <w:rPr>
                <w:color w:val="auto"/>
                <w:sz w:val="20"/>
                <w:szCs w:val="20"/>
                <w:lang w:val="hu-HU"/>
              </w:rPr>
            </w:pPr>
            <w:r w:rsidRPr="002A65AB">
              <w:rPr>
                <w:color w:val="auto"/>
                <w:sz w:val="20"/>
                <w:szCs w:val="20"/>
                <w:lang w:val="hu-HU"/>
              </w:rPr>
              <w:t>Megajánlott vizsgajegy azoknak a hallgatóknak adható, akik</w:t>
            </w:r>
            <w:r w:rsidR="00B33279" w:rsidRPr="002A65AB">
              <w:rPr>
                <w:color w:val="auto"/>
                <w:sz w:val="20"/>
                <w:szCs w:val="20"/>
                <w:lang w:val="hu-HU"/>
              </w:rPr>
              <w:t xml:space="preserve"> a félév során mind Autóipari </w:t>
            </w:r>
            <w:r w:rsidR="00B33279" w:rsidRPr="002A65AB">
              <w:rPr>
                <w:sz w:val="20"/>
                <w:szCs w:val="20"/>
                <w:lang w:val="hu-HU"/>
              </w:rPr>
              <w:t>alakítástechnológia mind Autóipari kötéstechnológia témakörből legalább elégséges eredményt szereztek.</w:t>
            </w:r>
          </w:p>
        </w:tc>
      </w:tr>
      <w:tr w:rsidR="00222888" w:rsidRPr="00B90883" w14:paraId="19CA6B38" w14:textId="77777777" w:rsidTr="000A4EC5">
        <w:trPr>
          <w:trHeight w:val="776"/>
        </w:trPr>
        <w:tc>
          <w:tcPr>
            <w:tcW w:w="9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FD4FE" w14:textId="77777777" w:rsidR="00222888" w:rsidRPr="00AF1877" w:rsidRDefault="00222888" w:rsidP="00222888">
            <w:pPr>
              <w:pStyle w:val="Default"/>
              <w:rPr>
                <w:b/>
                <w:color w:val="auto"/>
                <w:sz w:val="20"/>
                <w:szCs w:val="20"/>
                <w:lang w:val="hu-HU"/>
              </w:rPr>
            </w:pPr>
            <w:r w:rsidRPr="00AF1877">
              <w:rPr>
                <w:b/>
                <w:color w:val="auto"/>
                <w:sz w:val="20"/>
                <w:szCs w:val="20"/>
                <w:lang w:val="hu-HU"/>
              </w:rPr>
              <w:lastRenderedPageBreak/>
              <w:t xml:space="preserve">h) Pótlási lehetőségek a vizsgaidőszakban 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 </w:t>
            </w:r>
          </w:p>
          <w:p w14:paraId="6ABAC2A7" w14:textId="77777777" w:rsidR="00222888" w:rsidRPr="00743993" w:rsidRDefault="00222888" w:rsidP="00222888">
            <w:pPr>
              <w:pStyle w:val="Default"/>
              <w:rPr>
                <w:color w:val="auto"/>
                <w:sz w:val="20"/>
                <w:szCs w:val="20"/>
                <w:lang w:val="hu-HU"/>
              </w:rPr>
            </w:pPr>
            <w:r w:rsidRPr="00743993">
              <w:rPr>
                <w:color w:val="auto"/>
                <w:sz w:val="20"/>
                <w:szCs w:val="20"/>
                <w:lang w:val="hu-HU"/>
              </w:rPr>
              <w:t xml:space="preserve">Az aláírás pótlólagos megszerzésére a félév teljes anyagából a vizsgaidőszak első két hetében (10 munkanap) a tanulmányi és vizsgaszabályzat szerint van lehetőség. A pótlás írásos formában történik, az aláírás megszerzéséhez az aláíráspótló zárthelyin </w:t>
            </w:r>
            <w:r>
              <w:rPr>
                <w:color w:val="auto"/>
                <w:sz w:val="20"/>
                <w:szCs w:val="20"/>
                <w:lang w:val="hu-HU"/>
              </w:rPr>
              <w:t>legalább elégséges eredmény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 elérése szükséges. </w:t>
            </w:r>
          </w:p>
        </w:tc>
      </w:tr>
    </w:tbl>
    <w:p w14:paraId="05800210" w14:textId="77777777" w:rsidR="00BB1D62" w:rsidRDefault="00BB1D62" w:rsidP="00BB1D62">
      <w:pPr>
        <w:pStyle w:val="Default"/>
        <w:rPr>
          <w:sz w:val="20"/>
          <w:szCs w:val="20"/>
          <w:lang w:val="hu-HU"/>
        </w:rPr>
      </w:pPr>
    </w:p>
    <w:p w14:paraId="1ADBD491" w14:textId="77777777" w:rsidR="000A4EC5" w:rsidRDefault="000A4EC5" w:rsidP="000A4EC5">
      <w:pPr>
        <w:pStyle w:val="Default"/>
        <w:rPr>
          <w:sz w:val="20"/>
          <w:szCs w:val="20"/>
          <w:lang w:val="hu-HU"/>
        </w:rPr>
      </w:pPr>
    </w:p>
    <w:p w14:paraId="7E766D5A" w14:textId="2735D33B" w:rsidR="000A4EC5" w:rsidRDefault="000A4EC5" w:rsidP="000A4EC5">
      <w:pPr>
        <w:pStyle w:val="Default"/>
        <w:rPr>
          <w:sz w:val="20"/>
          <w:szCs w:val="20"/>
          <w:lang w:val="hu-HU"/>
        </w:rPr>
      </w:pPr>
      <w:r>
        <w:rPr>
          <w:sz w:val="20"/>
          <w:szCs w:val="20"/>
          <w:lang w:val="hu-HU"/>
        </w:rPr>
        <w:t xml:space="preserve">Budapest, </w:t>
      </w:r>
      <w:r w:rsidR="00AD3791">
        <w:rPr>
          <w:sz w:val="20"/>
          <w:szCs w:val="20"/>
          <w:lang w:val="hu-HU"/>
        </w:rPr>
        <w:t>2023.06.1</w:t>
      </w:r>
      <w:r w:rsidR="00B724A1">
        <w:rPr>
          <w:sz w:val="20"/>
          <w:szCs w:val="20"/>
          <w:lang w:val="hu-HU"/>
        </w:rPr>
        <w:t>2</w:t>
      </w:r>
      <w:r w:rsidR="00AD3791">
        <w:rPr>
          <w:sz w:val="20"/>
          <w:szCs w:val="20"/>
          <w:lang w:val="hu-HU"/>
        </w:rPr>
        <w:t>.</w:t>
      </w:r>
    </w:p>
    <w:p w14:paraId="204E1C1E" w14:textId="77777777" w:rsidR="000A4EC5" w:rsidRDefault="000A4EC5" w:rsidP="000A4EC5">
      <w:pPr>
        <w:pStyle w:val="Default"/>
        <w:jc w:val="right"/>
        <w:rPr>
          <w:b/>
          <w:sz w:val="20"/>
          <w:szCs w:val="20"/>
          <w:lang w:val="hu-HU"/>
        </w:rPr>
      </w:pPr>
    </w:p>
    <w:p w14:paraId="6F997FA4" w14:textId="2C7D5A47" w:rsidR="00AF1877" w:rsidRDefault="00AF1877" w:rsidP="000A4EC5">
      <w:pPr>
        <w:pStyle w:val="Default"/>
        <w:jc w:val="right"/>
        <w:rPr>
          <w:b/>
          <w:sz w:val="20"/>
          <w:szCs w:val="20"/>
          <w:lang w:val="hu-HU"/>
        </w:rPr>
      </w:pPr>
      <w:proofErr w:type="spellStart"/>
      <w:r w:rsidRPr="00AF1877">
        <w:rPr>
          <w:b/>
          <w:sz w:val="20"/>
          <w:szCs w:val="20"/>
          <w:lang w:val="hu-HU"/>
        </w:rPr>
        <w:t>Dr.</w:t>
      </w:r>
      <w:r w:rsidR="00B90883">
        <w:rPr>
          <w:b/>
          <w:sz w:val="20"/>
          <w:szCs w:val="20"/>
          <w:lang w:val="hu-HU"/>
        </w:rPr>
        <w:t>habil</w:t>
      </w:r>
      <w:proofErr w:type="spellEnd"/>
      <w:r w:rsidR="00B90883">
        <w:rPr>
          <w:b/>
          <w:sz w:val="20"/>
          <w:szCs w:val="20"/>
          <w:lang w:val="hu-HU"/>
        </w:rPr>
        <w:t>.</w:t>
      </w:r>
      <w:r w:rsidRPr="00AF1877">
        <w:rPr>
          <w:b/>
          <w:sz w:val="20"/>
          <w:szCs w:val="20"/>
          <w:lang w:val="hu-HU"/>
        </w:rPr>
        <w:t xml:space="preserve"> </w:t>
      </w:r>
      <w:r w:rsidR="00B33279">
        <w:rPr>
          <w:b/>
          <w:sz w:val="20"/>
          <w:szCs w:val="20"/>
          <w:lang w:val="hu-HU"/>
        </w:rPr>
        <w:t>Gonda Viktor, Dr</w:t>
      </w:r>
      <w:r w:rsidR="00B90883">
        <w:rPr>
          <w:b/>
          <w:sz w:val="20"/>
          <w:szCs w:val="20"/>
          <w:lang w:val="hu-HU"/>
        </w:rPr>
        <w:t xml:space="preserve">. habil. </w:t>
      </w:r>
      <w:r w:rsidR="00B33279">
        <w:rPr>
          <w:b/>
          <w:sz w:val="20"/>
          <w:szCs w:val="20"/>
          <w:lang w:val="hu-HU"/>
        </w:rPr>
        <w:t>Kovács Tünde</w:t>
      </w:r>
    </w:p>
    <w:p w14:paraId="0EFC6CD2" w14:textId="65919520" w:rsidR="00B90883" w:rsidRPr="00AF1877" w:rsidRDefault="00B90883" w:rsidP="000A4EC5">
      <w:pPr>
        <w:pStyle w:val="Default"/>
        <w:jc w:val="right"/>
        <w:rPr>
          <w:b/>
          <w:sz w:val="20"/>
          <w:szCs w:val="20"/>
          <w:lang w:val="hu-HU"/>
        </w:rPr>
      </w:pPr>
      <w:r>
        <w:rPr>
          <w:b/>
          <w:sz w:val="20"/>
          <w:szCs w:val="20"/>
          <w:lang w:val="hu-HU"/>
        </w:rPr>
        <w:t>egyetemi docens,</w:t>
      </w:r>
      <w:r>
        <w:rPr>
          <w:b/>
          <w:sz w:val="20"/>
          <w:szCs w:val="20"/>
          <w:lang w:val="hu-HU"/>
        </w:rPr>
        <w:tab/>
      </w:r>
      <w:r>
        <w:rPr>
          <w:b/>
          <w:sz w:val="20"/>
          <w:szCs w:val="20"/>
          <w:lang w:val="hu-HU"/>
        </w:rPr>
        <w:tab/>
        <w:t xml:space="preserve"> egyetemi docens</w:t>
      </w:r>
    </w:p>
    <w:p w14:paraId="6EC2A120" w14:textId="77777777" w:rsidR="00AF1877" w:rsidRDefault="00AF1877" w:rsidP="000A4EC5">
      <w:pPr>
        <w:pStyle w:val="Default"/>
        <w:jc w:val="right"/>
        <w:rPr>
          <w:sz w:val="20"/>
          <w:szCs w:val="20"/>
          <w:lang w:val="hu-HU"/>
        </w:rPr>
      </w:pPr>
      <w:r>
        <w:rPr>
          <w:sz w:val="20"/>
          <w:szCs w:val="20"/>
          <w:lang w:val="hu-HU"/>
        </w:rPr>
        <w:t>tantárgyfelelős</w:t>
      </w:r>
    </w:p>
    <w:p w14:paraId="3BAC2DDB" w14:textId="77777777" w:rsidR="00AF1877" w:rsidRPr="00A675C6" w:rsidRDefault="00AF1877" w:rsidP="00BB1D62">
      <w:pPr>
        <w:pStyle w:val="Default"/>
        <w:rPr>
          <w:sz w:val="20"/>
          <w:szCs w:val="20"/>
          <w:lang w:val="hu-HU"/>
        </w:rPr>
      </w:pPr>
    </w:p>
    <w:sectPr w:rsidR="00AF1877" w:rsidRPr="00A675C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jczsTQyNLS0sDRT0lEKTi0uzszPAykwqwUAYdcluCwAAAA="/>
  </w:docVars>
  <w:rsids>
    <w:rsidRoot w:val="007A1E2A"/>
    <w:rsid w:val="000A4EC5"/>
    <w:rsid w:val="00171AD4"/>
    <w:rsid w:val="001D3931"/>
    <w:rsid w:val="001F7F75"/>
    <w:rsid w:val="00222888"/>
    <w:rsid w:val="002340D4"/>
    <w:rsid w:val="002A65AB"/>
    <w:rsid w:val="002D0569"/>
    <w:rsid w:val="003064AB"/>
    <w:rsid w:val="0035568E"/>
    <w:rsid w:val="00406545"/>
    <w:rsid w:val="004220A9"/>
    <w:rsid w:val="00476975"/>
    <w:rsid w:val="00485BAC"/>
    <w:rsid w:val="004C71E6"/>
    <w:rsid w:val="0057797E"/>
    <w:rsid w:val="005977F9"/>
    <w:rsid w:val="00694ED7"/>
    <w:rsid w:val="00743993"/>
    <w:rsid w:val="007A1E2A"/>
    <w:rsid w:val="007C3A2E"/>
    <w:rsid w:val="00850436"/>
    <w:rsid w:val="0097284D"/>
    <w:rsid w:val="009A0CAB"/>
    <w:rsid w:val="00A00AEA"/>
    <w:rsid w:val="00A62075"/>
    <w:rsid w:val="00A675C6"/>
    <w:rsid w:val="00AA4787"/>
    <w:rsid w:val="00AD3791"/>
    <w:rsid w:val="00AF1877"/>
    <w:rsid w:val="00B011C5"/>
    <w:rsid w:val="00B215F6"/>
    <w:rsid w:val="00B33279"/>
    <w:rsid w:val="00B724A1"/>
    <w:rsid w:val="00B826D9"/>
    <w:rsid w:val="00B90883"/>
    <w:rsid w:val="00BB1D62"/>
    <w:rsid w:val="00CA061A"/>
    <w:rsid w:val="00CC65FE"/>
    <w:rsid w:val="00CE43C3"/>
    <w:rsid w:val="00E57818"/>
    <w:rsid w:val="00E61257"/>
    <w:rsid w:val="00EE51A3"/>
    <w:rsid w:val="00F12812"/>
    <w:rsid w:val="00F24E92"/>
    <w:rsid w:val="00F317DF"/>
    <w:rsid w:val="00FB2EE2"/>
    <w:rsid w:val="00FE7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08368F"/>
  <w15:docId w15:val="{A9A75E60-BABD-4385-8C78-71E40B69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rsid w:val="007A1E2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zvegtrzsbehzssal">
    <w:name w:val="Body Text Indent"/>
    <w:basedOn w:val="Norml"/>
    <w:link w:val="SzvegtrzsbehzssalChar"/>
    <w:rsid w:val="00222888"/>
    <w:pPr>
      <w:spacing w:after="120" w:line="240" w:lineRule="auto"/>
      <w:ind w:firstLine="709"/>
      <w:jc w:val="both"/>
    </w:pPr>
    <w:rPr>
      <w:rFonts w:ascii="Times New Roman" w:eastAsia="Times New Roman" w:hAnsi="Times New Roman" w:cs="Times New Roman"/>
      <w:sz w:val="24"/>
      <w:szCs w:val="20"/>
      <w:lang w:val="hu-HU" w:eastAsia="hu-HU"/>
    </w:rPr>
  </w:style>
  <w:style w:type="character" w:customStyle="1" w:styleId="SzvegtrzsbehzssalChar">
    <w:name w:val="Szövegtörzs behúzással Char"/>
    <w:basedOn w:val="Bekezdsalapbettpusa"/>
    <w:link w:val="Szvegtrzsbehzssal"/>
    <w:rsid w:val="00222888"/>
    <w:rPr>
      <w:rFonts w:ascii="Times New Roman" w:eastAsia="Times New Roman" w:hAnsi="Times New Roman" w:cs="Times New Roman"/>
      <w:sz w:val="24"/>
      <w:szCs w:val="20"/>
      <w:lang w:val="hu-HU" w:eastAsia="hu-HU"/>
    </w:rPr>
  </w:style>
  <w:style w:type="paragraph" w:styleId="Nincstrkz">
    <w:name w:val="No Spacing"/>
    <w:uiPriority w:val="1"/>
    <w:qFormat/>
    <w:rsid w:val="0022288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52</Words>
  <Characters>5189</Characters>
  <Application>Microsoft Office Word</Application>
  <DocSecurity>0</DocSecurity>
  <Lines>43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Tünde</dc:creator>
  <cp:lastModifiedBy>Istvánné Ráthy</cp:lastModifiedBy>
  <cp:revision>3</cp:revision>
  <cp:lastPrinted>2019-09-06T10:06:00Z</cp:lastPrinted>
  <dcterms:created xsi:type="dcterms:W3CDTF">2023-06-18T12:44:00Z</dcterms:created>
  <dcterms:modified xsi:type="dcterms:W3CDTF">2023-06-18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b5eb1d8827c3dfccacbe5e6ecfa95923e00c2ccb92a25cefe41bddbf4df0b0</vt:lpwstr>
  </property>
</Properties>
</file>